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D26360" w14:textId="0C96C1B5" w:rsidR="0066248F" w:rsidRDefault="00B01F74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8240" behindDoc="0" locked="0" layoutInCell="1" allowOverlap="1" wp14:anchorId="3B104E29" wp14:editId="4A272FCD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5B3F">
        <w:rPr>
          <w:b/>
          <w:color w:val="00B050"/>
          <w:sz w:val="36"/>
        </w:rPr>
        <w:t xml:space="preserve">                                  </w:t>
      </w:r>
    </w:p>
    <w:p w14:paraId="0DDCAE94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14:paraId="43DA0318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7960F602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1D54AD66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14:paraId="11062DDA" w14:textId="57E10E34" w:rsidR="00B01F74" w:rsidRPr="00B01F74" w:rsidRDefault="00B01F74" w:rsidP="00B01F74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14:paraId="42203F88" w14:textId="22518132" w:rsidR="00B01F74" w:rsidRPr="00B01F74" w:rsidRDefault="00B01F74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14:paraId="3C4572D0" w14:textId="77777777" w:rsidR="00B01F74" w:rsidRPr="00746FC6" w:rsidRDefault="00B01F74">
      <w:pPr>
        <w:rPr>
          <w:b/>
          <w:color w:val="0070C0"/>
          <w:sz w:val="36"/>
        </w:rPr>
      </w:pPr>
    </w:p>
    <w:p w14:paraId="69D3F2DC" w14:textId="26F41310" w:rsidR="00555B3F" w:rsidRPr="00746FC6" w:rsidRDefault="00D513D4">
      <w:pPr>
        <w:rPr>
          <w:rFonts w:ascii="Times New Roman" w:hAnsi="Times New Roman" w:cs="Times New Roman"/>
          <w:b/>
          <w:color w:val="0070C0"/>
          <w:sz w:val="36"/>
        </w:rPr>
      </w:pPr>
      <w:r w:rsidRPr="00746FC6">
        <w:rPr>
          <w:rFonts w:ascii="Times New Roman" w:hAnsi="Times New Roman" w:cs="Times New Roman"/>
          <w:b/>
          <w:color w:val="0070C0"/>
          <w:sz w:val="36"/>
        </w:rPr>
        <w:t>Number of</w:t>
      </w:r>
      <w:r w:rsidR="00036E28">
        <w:rPr>
          <w:rFonts w:ascii="Times New Roman" w:hAnsi="Times New Roman" w:cs="Times New Roman"/>
          <w:b/>
          <w:color w:val="0070C0"/>
          <w:sz w:val="36"/>
        </w:rPr>
        <w:t xml:space="preserve"> Assignment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>:</w:t>
      </w:r>
      <w:r w:rsidR="00BA311A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036E28">
        <w:rPr>
          <w:rFonts w:ascii="Times New Roman" w:hAnsi="Times New Roman" w:cs="Times New Roman"/>
          <w:sz w:val="36"/>
        </w:rPr>
        <w:t>03</w:t>
      </w:r>
    </w:p>
    <w:p w14:paraId="0318DEE8" w14:textId="3407323E" w:rsidR="0066248F" w:rsidRPr="00746FC6" w:rsidRDefault="0083442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  </w:t>
      </w:r>
      <w:r w:rsidR="00555B3F" w:rsidRPr="00746FC6">
        <w:rPr>
          <w:rFonts w:ascii="Times New Roman" w:hAnsi="Times New Roman" w:cs="Times New Roman"/>
          <w:b/>
          <w:color w:val="0070C0"/>
          <w:sz w:val="36"/>
        </w:rPr>
        <w:t xml:space="preserve">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: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036E28">
        <w:rPr>
          <w:rFonts w:ascii="Times New Roman" w:hAnsi="Times New Roman" w:cs="Times New Roman"/>
          <w:sz w:val="32"/>
        </w:rPr>
        <w:t>29</w:t>
      </w:r>
      <w:r w:rsidR="003308F7">
        <w:rPr>
          <w:rFonts w:ascii="Times New Roman" w:hAnsi="Times New Roman" w:cs="Times New Roman"/>
          <w:sz w:val="32"/>
        </w:rPr>
        <w:t>/12/2021</w:t>
      </w:r>
    </w:p>
    <w:p w14:paraId="6C2C1CDB" w14:textId="33885C94" w:rsidR="00555B3F" w:rsidRDefault="00555B3F" w:rsidP="005426C6">
      <w:pPr>
        <w:pStyle w:val="Default"/>
        <w:tabs>
          <w:tab w:val="left" w:pos="3600"/>
          <w:tab w:val="left" w:pos="3690"/>
          <w:tab w:val="left" w:pos="4140"/>
        </w:tabs>
        <w:rPr>
          <w:sz w:val="32"/>
        </w:rPr>
      </w:pPr>
      <w:r w:rsidRPr="00746FC6">
        <w:rPr>
          <w:b/>
          <w:color w:val="0070C0"/>
          <w:sz w:val="32"/>
        </w:rPr>
        <w:t>Course T</w:t>
      </w:r>
      <w:r w:rsidR="00D513D4" w:rsidRPr="00746FC6">
        <w:rPr>
          <w:b/>
          <w:color w:val="0070C0"/>
          <w:sz w:val="32"/>
        </w:rPr>
        <w:t xml:space="preserve">ittle                    </w:t>
      </w:r>
      <w:r w:rsidR="00BA311A" w:rsidRPr="00746FC6">
        <w:rPr>
          <w:b/>
          <w:color w:val="0070C0"/>
          <w:sz w:val="32"/>
        </w:rPr>
        <w:t xml:space="preserve">   </w:t>
      </w:r>
      <w:r w:rsidRPr="00746FC6">
        <w:rPr>
          <w:b/>
          <w:color w:val="0070C0"/>
          <w:sz w:val="32"/>
        </w:rPr>
        <w:t xml:space="preserve">: </w:t>
      </w:r>
      <w:r w:rsidR="005426C6">
        <w:rPr>
          <w:b/>
          <w:color w:val="0070C0"/>
          <w:sz w:val="32"/>
        </w:rPr>
        <w:t xml:space="preserve"> </w:t>
      </w:r>
      <w:r w:rsidR="0074243B">
        <w:rPr>
          <w:sz w:val="32"/>
        </w:rPr>
        <w:t>Database Management System</w:t>
      </w:r>
      <w:r w:rsidR="00C71982">
        <w:rPr>
          <w:sz w:val="32"/>
        </w:rPr>
        <w:t xml:space="preserve"> Lab</w:t>
      </w:r>
    </w:p>
    <w:p w14:paraId="659C7A5E" w14:textId="77777777" w:rsidR="0074243B" w:rsidRPr="0074243B" w:rsidRDefault="0074243B" w:rsidP="0074243B">
      <w:pPr>
        <w:pStyle w:val="Default"/>
      </w:pPr>
    </w:p>
    <w:p w14:paraId="735BEEB3" w14:textId="38A3C8DF" w:rsidR="00555B3F" w:rsidRPr="00746FC6" w:rsidRDefault="00555B3F">
      <w:pPr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>Cour</w:t>
      </w:r>
      <w:r w:rsidR="00D513D4" w:rsidRPr="00746FC6">
        <w:rPr>
          <w:rFonts w:ascii="Times New Roman" w:hAnsi="Times New Roman" w:cs="Times New Roman"/>
          <w:b/>
          <w:color w:val="0070C0"/>
          <w:sz w:val="32"/>
        </w:rPr>
        <w:t xml:space="preserve">se Code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:  </w:t>
      </w:r>
      <w:r w:rsidR="00BA311A" w:rsidRPr="00746FC6">
        <w:rPr>
          <w:rFonts w:ascii="Times New Roman" w:hAnsi="Times New Roman" w:cs="Times New Roman"/>
          <w:sz w:val="32"/>
        </w:rPr>
        <w:t>ICT - 2</w:t>
      </w:r>
      <w:r w:rsidR="00C71982">
        <w:rPr>
          <w:rFonts w:ascii="Times New Roman" w:hAnsi="Times New Roman" w:cs="Times New Roman"/>
          <w:sz w:val="32"/>
        </w:rPr>
        <w:t>204</w:t>
      </w:r>
    </w:p>
    <w:p w14:paraId="5B4860BA" w14:textId="77777777" w:rsidR="00017F3C" w:rsidRDefault="00017F3C">
      <w:pPr>
        <w:rPr>
          <w:rFonts w:ascii="Times New Roman" w:hAnsi="Times New Roman" w:cs="Times New Roman"/>
          <w:b/>
          <w:color w:val="0070C0"/>
          <w:sz w:val="32"/>
        </w:rPr>
      </w:pPr>
    </w:p>
    <w:p w14:paraId="6510F632" w14:textId="02B3ABFF" w:rsidR="00555B3F" w:rsidRDefault="00555B3F">
      <w:pPr>
        <w:rPr>
          <w:rFonts w:ascii="Times New Roman" w:hAnsi="Times New Roman" w:cs="Times New Roman"/>
          <w:b/>
          <w:color w:val="00B050"/>
          <w:sz w:val="32"/>
        </w:rPr>
      </w:pP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019321" wp14:editId="22764137">
                <wp:simplePos x="0" y="0"/>
                <wp:positionH relativeFrom="column">
                  <wp:posOffset>25679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2AD22E90" id="Straight Connector 10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2.2pt,19.2pt" to="20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B0A7DC" wp14:editId="6D246455">
                <wp:simplePos x="0" y="0"/>
                <wp:positionH relativeFrom="column">
                  <wp:posOffset>2491740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<w:pict>
              <v:line w14:anchorId="1EFF54BC" id="Straight Connector 9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6.2pt,19.2pt" to="197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Submitted To          </w:t>
      </w:r>
      <w:r w:rsidR="00017F3C">
        <w:rPr>
          <w:rFonts w:ascii="Times New Roman" w:hAnsi="Times New Roman" w:cs="Times New Roman"/>
          <w:b/>
          <w:color w:val="0070C0"/>
          <w:sz w:val="32"/>
        </w:rPr>
        <w:t xml:space="preserve">            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>Submitted By</w:t>
      </w:r>
    </w:p>
    <w:p w14:paraId="69C38392" w14:textId="51ED731F" w:rsidR="00017F3C" w:rsidRPr="00017F3C" w:rsidRDefault="00017F3C" w:rsidP="00017F3C">
      <w:p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Manan </w:t>
      </w:r>
      <w:proofErr w:type="spellStart"/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Binth</w:t>
      </w:r>
      <w:proofErr w:type="spellEnd"/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Taj Noor 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Md. Shakil Hossain</w:t>
      </w:r>
    </w:p>
    <w:p w14:paraId="0C9B70AD" w14:textId="562D18CD" w:rsidR="00017F3C" w:rsidRPr="00017F3C" w:rsidRDefault="00017F3C" w:rsidP="00017F3C">
      <w:p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Lecturer 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Roll – 2023</w:t>
      </w:r>
    </w:p>
    <w:p w14:paraId="66AAB7CB" w14:textId="21A33665" w:rsidR="00555B3F" w:rsidRPr="00834428" w:rsidRDefault="00017F3C" w:rsidP="00017F3C">
      <w:pPr>
        <w:rPr>
          <w:rFonts w:ascii="Times New Roman" w:hAnsi="Times New Roman" w:cs="Times New Roman"/>
          <w:sz w:val="32"/>
          <w:szCs w:val="32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IIT – JU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proofErr w:type="gramStart"/>
      <w:r w:rsidR="00834428">
        <w:rPr>
          <w:rFonts w:ascii="Times New Roman" w:hAnsi="Times New Roman" w:cs="Times New Roman"/>
          <w:color w:val="000000" w:themeColor="text1"/>
          <w:sz w:val="32"/>
        </w:rPr>
        <w:t>2</w:t>
      </w:r>
      <w:r w:rsidR="00834428"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 w:rsidR="00834428"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834428" w:rsidRPr="00DB3B89">
        <w:rPr>
          <w:rFonts w:ascii="Times New Roman" w:hAnsi="Times New Roman" w:cs="Times New Roman"/>
          <w:sz w:val="32"/>
        </w:rPr>
        <w:t xml:space="preserve"> </w:t>
      </w:r>
      <w:r w:rsidR="00555B3F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B16884">
        <w:rPr>
          <w:rFonts w:ascii="Times New Roman" w:hAnsi="Times New Roman" w:cs="Times New Roman"/>
          <w:color w:val="000000" w:themeColor="text1"/>
          <w:sz w:val="32"/>
        </w:rPr>
        <w:t xml:space="preserve"> 2</w:t>
      </w:r>
      <w:r w:rsidR="00B16884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 w:rsidR="00834428"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555B3F">
        <w:rPr>
          <w:rFonts w:ascii="Times New Roman" w:hAnsi="Times New Roman" w:cs="Times New Roman"/>
          <w:color w:val="000000" w:themeColor="text1"/>
          <w:sz w:val="32"/>
        </w:rPr>
        <w:t>Semester</w:t>
      </w:r>
      <w:r w:rsidR="00DB3B89">
        <w:rPr>
          <w:rFonts w:ascii="Times New Roman" w:hAnsi="Times New Roman" w:cs="Times New Roman"/>
          <w:color w:val="000000" w:themeColor="text1"/>
          <w:sz w:val="32"/>
        </w:rPr>
        <w:t xml:space="preserve">                          </w:t>
      </w:r>
    </w:p>
    <w:p w14:paraId="17CD432C" w14:textId="70D5573B" w:rsidR="00347207" w:rsidRDefault="00834428" w:rsidP="00BE4DB3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</w:t>
      </w:r>
      <w:r w:rsidR="00017F3C"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IIT </w:t>
      </w:r>
      <w:r w:rsidR="00D829B4">
        <w:rPr>
          <w:rFonts w:ascii="Times New Roman" w:hAnsi="Times New Roman" w:cs="Times New Roman"/>
          <w:color w:val="000000" w:themeColor="text1"/>
          <w:sz w:val="32"/>
        </w:rPr>
        <w:t>–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JU</w:t>
      </w:r>
    </w:p>
    <w:p w14:paraId="244EFAA5" w14:textId="77777777" w:rsidR="00D829B4" w:rsidRDefault="00D829B4" w:rsidP="00BE4DB3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</w:p>
    <w:p w14:paraId="5EE7EF89" w14:textId="77777777" w:rsidR="009C4BFD" w:rsidRDefault="009C4BFD" w:rsidP="00524F48">
      <w:pPr>
        <w:tabs>
          <w:tab w:val="left" w:pos="5780"/>
        </w:tabs>
        <w:jc w:val="center"/>
        <w:rPr>
          <w:b/>
          <w:color w:val="00AF50"/>
          <w:u w:val="single"/>
        </w:rPr>
      </w:pPr>
    </w:p>
    <w:p w14:paraId="02DD4BD7" w14:textId="77777777" w:rsidR="009C4BFD" w:rsidRDefault="009C4BFD" w:rsidP="00524F48">
      <w:pPr>
        <w:tabs>
          <w:tab w:val="left" w:pos="5780"/>
        </w:tabs>
        <w:jc w:val="center"/>
        <w:rPr>
          <w:b/>
          <w:color w:val="00AF50"/>
          <w:u w:val="single"/>
        </w:rPr>
      </w:pPr>
    </w:p>
    <w:p w14:paraId="072452B8" w14:textId="1C538242" w:rsidR="00451CBF" w:rsidRPr="009C207E" w:rsidRDefault="00463D14" w:rsidP="00524F48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1F497D" w:themeColor="text2"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color w:val="1F497D" w:themeColor="text2"/>
          <w:sz w:val="28"/>
          <w:szCs w:val="28"/>
          <w:u w:val="single"/>
        </w:rPr>
        <w:lastRenderedPageBreak/>
        <w:t>ASCII</w:t>
      </w:r>
    </w:p>
    <w:p w14:paraId="20F6880F" w14:textId="41986226" w:rsidR="00451CBF" w:rsidRPr="00F417D2" w:rsidRDefault="00451CBF" w:rsidP="00451CBF">
      <w:pPr>
        <w:tabs>
          <w:tab w:val="left" w:pos="5780"/>
        </w:tabs>
        <w:rPr>
          <w:rFonts w:ascii="Times New Roman" w:hAnsi="Times New Roman" w:cs="Times New Roman"/>
          <w:b/>
          <w:color w:val="00B050"/>
          <w:sz w:val="32"/>
          <w:szCs w:val="32"/>
          <w:u w:val="single"/>
        </w:rPr>
      </w:pPr>
      <w:r w:rsidRPr="00F417D2">
        <w:rPr>
          <w:rFonts w:ascii="Times New Roman" w:hAnsi="Times New Roman" w:cs="Times New Roman"/>
        </w:rPr>
        <w:t xml:space="preserve">Return the ASCII value of the first character in </w:t>
      </w:r>
      <w:proofErr w:type="spellStart"/>
      <w:r w:rsidRPr="00F417D2">
        <w:rPr>
          <w:rFonts w:ascii="Times New Roman" w:hAnsi="Times New Roman" w:cs="Times New Roman"/>
        </w:rPr>
        <w:t>Cust_name</w:t>
      </w:r>
      <w:proofErr w:type="spellEnd"/>
      <w:r w:rsidRPr="00F417D2">
        <w:rPr>
          <w:rFonts w:ascii="Times New Roman" w:hAnsi="Times New Roman" w:cs="Times New Roman"/>
        </w:rPr>
        <w:t>.</w:t>
      </w:r>
      <w:r w:rsidRPr="00F417D2">
        <w:rPr>
          <w:rFonts w:ascii="Times New Roman" w:hAnsi="Times New Roman" w:cs="Times New Roman"/>
          <w:noProof/>
        </w:rPr>
        <w:drawing>
          <wp:anchor distT="0" distB="0" distL="0" distR="0" simplePos="0" relativeHeight="251662336" behindDoc="0" locked="0" layoutInCell="1" allowOverlap="1" wp14:anchorId="540F72DF" wp14:editId="6FB6AB54">
            <wp:simplePos x="0" y="0"/>
            <wp:positionH relativeFrom="page">
              <wp:posOffset>914400</wp:posOffset>
            </wp:positionH>
            <wp:positionV relativeFrom="paragraph">
              <wp:posOffset>412750</wp:posOffset>
            </wp:positionV>
            <wp:extent cx="5645869" cy="2941320"/>
            <wp:effectExtent l="0" t="0" r="0" b="0"/>
            <wp:wrapTopAndBottom/>
            <wp:docPr id="6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5869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938B77" w14:textId="259955CA" w:rsidR="00451CBF" w:rsidRPr="00451CBF" w:rsidRDefault="00451CBF" w:rsidP="00451CBF">
      <w:pPr>
        <w:rPr>
          <w:sz w:val="32"/>
          <w:szCs w:val="32"/>
        </w:rPr>
      </w:pPr>
    </w:p>
    <w:p w14:paraId="5A962B8E" w14:textId="4C9F4343" w:rsidR="00451CBF" w:rsidRPr="00451CBF" w:rsidRDefault="00451CBF" w:rsidP="00451CBF">
      <w:pPr>
        <w:rPr>
          <w:sz w:val="32"/>
          <w:szCs w:val="32"/>
        </w:rPr>
      </w:pPr>
    </w:p>
    <w:p w14:paraId="1316E11A" w14:textId="3A9D8FB9" w:rsidR="00451CBF" w:rsidRPr="009C207E" w:rsidRDefault="00463D14" w:rsidP="00451CBF">
      <w:pPr>
        <w:pStyle w:val="BodyText"/>
        <w:ind w:left="101"/>
        <w:jc w:val="center"/>
        <w:rPr>
          <w:b/>
          <w:color w:val="1F497D" w:themeColor="text2"/>
          <w:u w:val="single"/>
        </w:rPr>
      </w:pPr>
      <w:r>
        <w:rPr>
          <w:b/>
          <w:color w:val="1F497D" w:themeColor="text2"/>
          <w:u w:val="single"/>
        </w:rPr>
        <w:t>CHAR_LENGTH</w:t>
      </w:r>
    </w:p>
    <w:p w14:paraId="65C6113A" w14:textId="77777777" w:rsidR="00F417D2" w:rsidRDefault="00451CBF" w:rsidP="00451CBF">
      <w:pPr>
        <w:pStyle w:val="BodyText"/>
        <w:ind w:left="101"/>
        <w:rPr>
          <w:color w:val="00AF50"/>
        </w:rPr>
      </w:pPr>
      <w:r>
        <w:rPr>
          <w:color w:val="00AF50"/>
        </w:rPr>
        <w:t xml:space="preserve"> </w:t>
      </w:r>
    </w:p>
    <w:p w14:paraId="4830CC35" w14:textId="68A4DD07" w:rsidR="00451CBF" w:rsidRDefault="00451CBF" w:rsidP="00451CBF">
      <w:pPr>
        <w:pStyle w:val="BodyText"/>
        <w:ind w:left="101"/>
      </w:pPr>
      <w:r>
        <w:t>Return the length of the string</w:t>
      </w:r>
      <w:r w:rsidR="009C207E">
        <w:t xml:space="preserve"> </w:t>
      </w:r>
      <w:r w:rsidR="009C207E">
        <w:t>(in characters)</w:t>
      </w:r>
    </w:p>
    <w:p w14:paraId="4DE9727F" w14:textId="77777777" w:rsidR="00451CBF" w:rsidRDefault="00451CBF" w:rsidP="00451CBF">
      <w:pPr>
        <w:pStyle w:val="BodyText"/>
        <w:ind w:left="101"/>
      </w:pPr>
    </w:p>
    <w:p w14:paraId="0FDA545F" w14:textId="77777777" w:rsidR="00451CBF" w:rsidRDefault="00451CBF" w:rsidP="00451CBF">
      <w:pPr>
        <w:pStyle w:val="BodyText"/>
        <w:ind w:left="101"/>
      </w:pPr>
    </w:p>
    <w:p w14:paraId="47073C15" w14:textId="4FE7B9F7" w:rsidR="00451CBF" w:rsidRDefault="00451CBF" w:rsidP="00451CBF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4C3D913" wp14:editId="77FCD501">
            <wp:extent cx="5889625" cy="2864485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9625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DC47D" w14:textId="77777777" w:rsidR="009C4BFD" w:rsidRDefault="009C4BFD">
      <w:pPr>
        <w:rPr>
          <w:rFonts w:ascii="Times New Roman" w:eastAsia="Times New Roman" w:hAnsi="Times New Roman" w:cs="Times New Roman"/>
          <w:b/>
          <w:color w:val="00AF50"/>
          <w:sz w:val="27"/>
          <w:szCs w:val="27"/>
          <w:u w:val="single"/>
        </w:rPr>
      </w:pPr>
      <w:r>
        <w:rPr>
          <w:b/>
          <w:color w:val="00AF50"/>
          <w:u w:val="single"/>
        </w:rPr>
        <w:br w:type="page"/>
      </w:r>
    </w:p>
    <w:p w14:paraId="154DCE67" w14:textId="3CF655CF" w:rsidR="00306A5C" w:rsidRPr="00285AB3" w:rsidRDefault="00626C6B" w:rsidP="00306A5C">
      <w:pPr>
        <w:pStyle w:val="BodyText"/>
        <w:spacing w:before="94"/>
        <w:ind w:left="101"/>
        <w:jc w:val="center"/>
        <w:rPr>
          <w:b/>
          <w:color w:val="1F497D" w:themeColor="text2"/>
          <w:u w:val="single"/>
        </w:rPr>
      </w:pPr>
      <w:r>
        <w:rPr>
          <w:b/>
          <w:color w:val="1F497D" w:themeColor="text2"/>
          <w:u w:val="single"/>
        </w:rPr>
        <w:lastRenderedPageBreak/>
        <w:t>CHARACTER_</w:t>
      </w:r>
      <w:r w:rsidR="00463D14">
        <w:rPr>
          <w:b/>
          <w:color w:val="1F497D" w:themeColor="text2"/>
          <w:u w:val="single"/>
        </w:rPr>
        <w:t>LENGTH</w:t>
      </w:r>
    </w:p>
    <w:p w14:paraId="645B746F" w14:textId="77777777" w:rsidR="009C4BFD" w:rsidRDefault="009C4BFD" w:rsidP="00306A5C">
      <w:pPr>
        <w:pStyle w:val="BodyText"/>
        <w:spacing w:before="94"/>
        <w:ind w:left="101"/>
      </w:pPr>
    </w:p>
    <w:p w14:paraId="511B9635" w14:textId="3880E07B" w:rsidR="00306A5C" w:rsidRDefault="00306A5C" w:rsidP="00306A5C">
      <w:pPr>
        <w:pStyle w:val="BodyText"/>
        <w:spacing w:before="94"/>
        <w:ind w:left="101"/>
      </w:pPr>
      <w:r>
        <w:t>Return the length of the string</w:t>
      </w:r>
      <w:r w:rsidR="00285AB3">
        <w:t xml:space="preserve"> </w:t>
      </w:r>
      <w:r w:rsidR="00285AB3">
        <w:t>(in characters)</w:t>
      </w:r>
    </w:p>
    <w:p w14:paraId="11FB1A19" w14:textId="77777777" w:rsidR="00306A5C" w:rsidRDefault="00306A5C" w:rsidP="00306A5C">
      <w:pPr>
        <w:pStyle w:val="BodyText"/>
        <w:spacing w:before="94"/>
        <w:ind w:left="101"/>
      </w:pPr>
    </w:p>
    <w:p w14:paraId="2A5E5CCD" w14:textId="77777777" w:rsidR="00306A5C" w:rsidRDefault="00306A5C" w:rsidP="00306A5C">
      <w:pPr>
        <w:pStyle w:val="BodyText"/>
        <w:spacing w:before="5"/>
        <w:rPr>
          <w:sz w:val="18"/>
        </w:rPr>
      </w:pPr>
      <w:r>
        <w:rPr>
          <w:noProof/>
        </w:rPr>
        <w:drawing>
          <wp:anchor distT="0" distB="0" distL="0" distR="0" simplePos="0" relativeHeight="251664384" behindDoc="0" locked="0" layoutInCell="1" allowOverlap="1" wp14:anchorId="011AED62" wp14:editId="011171F7">
            <wp:simplePos x="0" y="0"/>
            <wp:positionH relativeFrom="page">
              <wp:posOffset>914400</wp:posOffset>
            </wp:positionH>
            <wp:positionV relativeFrom="paragraph">
              <wp:posOffset>159772</wp:posOffset>
            </wp:positionV>
            <wp:extent cx="5928649" cy="2593657"/>
            <wp:effectExtent l="0" t="0" r="0" b="0"/>
            <wp:wrapTopAndBottom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8649" cy="25936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848DA3" w14:textId="77777777" w:rsidR="00451CBF" w:rsidRDefault="00451CBF" w:rsidP="00451CBF">
      <w:pPr>
        <w:rPr>
          <w:sz w:val="32"/>
          <w:szCs w:val="32"/>
        </w:rPr>
      </w:pPr>
    </w:p>
    <w:p w14:paraId="789A02E3" w14:textId="7B2F65A5" w:rsidR="009C4BFD" w:rsidRDefault="009C4BFD" w:rsidP="009C4BFD">
      <w:pPr>
        <w:pStyle w:val="BodyText"/>
        <w:spacing w:before="10"/>
        <w:rPr>
          <w:sz w:val="31"/>
        </w:rPr>
      </w:pPr>
    </w:p>
    <w:p w14:paraId="238EAC27" w14:textId="77777777" w:rsidR="009C4BFD" w:rsidRDefault="009C4BFD" w:rsidP="009C4BFD">
      <w:pPr>
        <w:pStyle w:val="BodyText"/>
        <w:spacing w:before="10"/>
        <w:rPr>
          <w:sz w:val="31"/>
        </w:rPr>
      </w:pPr>
    </w:p>
    <w:p w14:paraId="7EB32E40" w14:textId="6C16CBEE" w:rsidR="009C4BFD" w:rsidRDefault="00463D14" w:rsidP="009C4BFD">
      <w:pPr>
        <w:pStyle w:val="BodyText"/>
        <w:ind w:left="101"/>
        <w:jc w:val="center"/>
        <w:rPr>
          <w:b/>
          <w:color w:val="00AF50"/>
          <w:u w:val="single"/>
        </w:rPr>
      </w:pPr>
      <w:r>
        <w:rPr>
          <w:b/>
          <w:color w:val="1F497D" w:themeColor="text2"/>
          <w:u w:val="single"/>
        </w:rPr>
        <w:t>CONCAT</w:t>
      </w:r>
    </w:p>
    <w:p w14:paraId="02CE4ABF" w14:textId="77777777" w:rsidR="009C4BFD" w:rsidRDefault="009C4BFD" w:rsidP="009C4BFD">
      <w:pPr>
        <w:pStyle w:val="BodyText"/>
        <w:ind w:left="101"/>
        <w:jc w:val="center"/>
        <w:rPr>
          <w:b/>
          <w:color w:val="00AF50"/>
          <w:u w:val="single"/>
        </w:rPr>
      </w:pPr>
    </w:p>
    <w:p w14:paraId="6E46A3FE" w14:textId="77777777" w:rsidR="00463D14" w:rsidRPr="009C4BFD" w:rsidRDefault="00463D14" w:rsidP="009C4BFD">
      <w:pPr>
        <w:pStyle w:val="BodyText"/>
        <w:ind w:left="101"/>
        <w:jc w:val="center"/>
        <w:rPr>
          <w:b/>
          <w:color w:val="00AF50"/>
          <w:u w:val="single"/>
        </w:rPr>
      </w:pPr>
    </w:p>
    <w:p w14:paraId="476DBE98" w14:textId="3F163ADB" w:rsidR="009C4BFD" w:rsidRDefault="009C4BFD" w:rsidP="009C4BFD">
      <w:pPr>
        <w:pStyle w:val="BodyText"/>
        <w:tabs>
          <w:tab w:val="left" w:pos="8171"/>
        </w:tabs>
        <w:ind w:left="101"/>
      </w:pPr>
      <w:r>
        <w:t xml:space="preserve">The </w:t>
      </w:r>
      <w:proofErr w:type="gramStart"/>
      <w:r>
        <w:t>CONCAT(</w:t>
      </w:r>
      <w:proofErr w:type="gramEnd"/>
      <w:r>
        <w:t xml:space="preserve"> ) function adds two or more expressions together.</w:t>
      </w:r>
      <w:r>
        <w:tab/>
      </w:r>
    </w:p>
    <w:p w14:paraId="52DCC99D" w14:textId="77777777" w:rsidR="009C4BFD" w:rsidRDefault="009C4BFD" w:rsidP="009C4BFD">
      <w:pPr>
        <w:pStyle w:val="BodyText"/>
        <w:tabs>
          <w:tab w:val="left" w:pos="8171"/>
        </w:tabs>
        <w:ind w:left="101"/>
      </w:pPr>
    </w:p>
    <w:p w14:paraId="58359812" w14:textId="77777777" w:rsidR="009C4BFD" w:rsidRDefault="009C4BFD" w:rsidP="009C4BFD">
      <w:pPr>
        <w:pStyle w:val="BodyText"/>
        <w:spacing w:before="4"/>
        <w:rPr>
          <w:sz w:val="17"/>
        </w:rPr>
      </w:pPr>
      <w:r>
        <w:rPr>
          <w:noProof/>
        </w:rPr>
        <w:drawing>
          <wp:anchor distT="0" distB="0" distL="0" distR="0" simplePos="0" relativeHeight="251666432" behindDoc="0" locked="0" layoutInCell="1" allowOverlap="1" wp14:anchorId="019CDDBE" wp14:editId="79F361F1">
            <wp:simplePos x="0" y="0"/>
            <wp:positionH relativeFrom="page">
              <wp:posOffset>914400</wp:posOffset>
            </wp:positionH>
            <wp:positionV relativeFrom="paragraph">
              <wp:posOffset>151539</wp:posOffset>
            </wp:positionV>
            <wp:extent cx="5903320" cy="2536031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03320" cy="25360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17D5FD" w14:textId="77777777" w:rsidR="009C4BFD" w:rsidRDefault="009C4BFD" w:rsidP="009C4BFD">
      <w:pPr>
        <w:rPr>
          <w:sz w:val="17"/>
        </w:rPr>
        <w:sectPr w:rsidR="009C4BFD">
          <w:pgSz w:w="12240" w:h="15840"/>
          <w:pgMar w:top="1500" w:right="1340" w:bottom="280" w:left="1340" w:header="720" w:footer="720" w:gutter="0"/>
          <w:cols w:space="720"/>
        </w:sectPr>
      </w:pPr>
    </w:p>
    <w:p w14:paraId="0AA66F4B" w14:textId="3D156438" w:rsidR="00146EEF" w:rsidRPr="00463D14" w:rsidRDefault="00626C6B" w:rsidP="00146EEF">
      <w:pPr>
        <w:pStyle w:val="BodyText"/>
        <w:spacing w:before="73" w:line="288" w:lineRule="auto"/>
        <w:ind w:left="101"/>
        <w:jc w:val="center"/>
        <w:rPr>
          <w:b/>
          <w:color w:val="1F497D" w:themeColor="text2"/>
          <w:u w:val="single"/>
        </w:rPr>
      </w:pPr>
      <w:r>
        <w:rPr>
          <w:b/>
          <w:color w:val="1F497D" w:themeColor="text2"/>
          <w:u w:val="single"/>
        </w:rPr>
        <w:lastRenderedPageBreak/>
        <w:t>CONCAT_WS</w:t>
      </w:r>
    </w:p>
    <w:p w14:paraId="0F6852E1" w14:textId="77777777" w:rsidR="00146EEF" w:rsidRDefault="00146EEF" w:rsidP="009C4BFD">
      <w:pPr>
        <w:pStyle w:val="BodyText"/>
        <w:spacing w:before="73" w:line="288" w:lineRule="auto"/>
        <w:ind w:left="101"/>
        <w:rPr>
          <w:color w:val="00AF50"/>
        </w:rPr>
      </w:pPr>
    </w:p>
    <w:p w14:paraId="7C791084" w14:textId="2E084C6A" w:rsidR="009C4BFD" w:rsidRDefault="009C4BFD" w:rsidP="009C4BFD">
      <w:pPr>
        <w:pStyle w:val="BodyText"/>
        <w:spacing w:before="73" w:line="288" w:lineRule="auto"/>
        <w:ind w:left="101"/>
      </w:pPr>
      <w:r>
        <w:t>The CONCAT_</w:t>
      </w:r>
      <w:proofErr w:type="gramStart"/>
      <w:r>
        <w:t>WS(</w:t>
      </w:r>
      <w:proofErr w:type="gramEnd"/>
      <w:r>
        <w:t>) function adds two or more expressions together with a separator.</w:t>
      </w:r>
    </w:p>
    <w:p w14:paraId="2D4E6DBC" w14:textId="77777777" w:rsidR="00146EEF" w:rsidRDefault="00146EEF" w:rsidP="009C4BFD">
      <w:pPr>
        <w:pStyle w:val="BodyText"/>
        <w:spacing w:before="73" w:line="288" w:lineRule="auto"/>
        <w:ind w:left="101"/>
      </w:pPr>
    </w:p>
    <w:p w14:paraId="4B7B8E57" w14:textId="77777777" w:rsidR="009C4BFD" w:rsidRDefault="009C4BFD" w:rsidP="009C4BFD">
      <w:pPr>
        <w:pStyle w:val="BodyText"/>
        <w:spacing w:before="5"/>
        <w:rPr>
          <w:sz w:val="12"/>
        </w:rPr>
      </w:pPr>
      <w:r>
        <w:rPr>
          <w:noProof/>
        </w:rPr>
        <w:drawing>
          <wp:anchor distT="0" distB="0" distL="0" distR="0" simplePos="0" relativeHeight="251667456" behindDoc="0" locked="0" layoutInCell="1" allowOverlap="1" wp14:anchorId="090142EE" wp14:editId="10716487">
            <wp:simplePos x="0" y="0"/>
            <wp:positionH relativeFrom="page">
              <wp:posOffset>914400</wp:posOffset>
            </wp:positionH>
            <wp:positionV relativeFrom="paragraph">
              <wp:posOffset>115864</wp:posOffset>
            </wp:positionV>
            <wp:extent cx="5965758" cy="1743836"/>
            <wp:effectExtent l="0" t="0" r="0" b="0"/>
            <wp:wrapTopAndBottom/>
            <wp:docPr id="14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5758" cy="17438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107925" w14:textId="77777777" w:rsidR="009C4BFD" w:rsidRDefault="009C4BFD" w:rsidP="009C4BFD">
      <w:pPr>
        <w:pStyle w:val="BodyText"/>
        <w:rPr>
          <w:sz w:val="30"/>
        </w:rPr>
      </w:pPr>
    </w:p>
    <w:p w14:paraId="39045C9B" w14:textId="77777777" w:rsidR="009C4BFD" w:rsidRDefault="009C4BFD" w:rsidP="009C4BFD">
      <w:pPr>
        <w:pStyle w:val="BodyText"/>
        <w:spacing w:before="7"/>
        <w:rPr>
          <w:sz w:val="39"/>
        </w:rPr>
      </w:pPr>
    </w:p>
    <w:p w14:paraId="207FA0E5" w14:textId="77777777" w:rsidR="00146EEF" w:rsidRDefault="00146EEF" w:rsidP="00146EEF">
      <w:pPr>
        <w:pStyle w:val="BodyText"/>
        <w:spacing w:line="278" w:lineRule="auto"/>
        <w:ind w:left="101" w:right="488"/>
        <w:jc w:val="center"/>
        <w:rPr>
          <w:b/>
          <w:color w:val="00AF50"/>
          <w:u w:val="single"/>
        </w:rPr>
      </w:pPr>
    </w:p>
    <w:p w14:paraId="5B4C330D" w14:textId="77777777" w:rsidR="00146EEF" w:rsidRDefault="00146EEF" w:rsidP="00146EEF">
      <w:pPr>
        <w:pStyle w:val="BodyText"/>
        <w:spacing w:line="278" w:lineRule="auto"/>
        <w:ind w:left="101" w:right="488"/>
        <w:jc w:val="center"/>
        <w:rPr>
          <w:b/>
          <w:color w:val="00AF50"/>
          <w:u w:val="single"/>
        </w:rPr>
      </w:pPr>
    </w:p>
    <w:p w14:paraId="34D49E8A" w14:textId="7BE1927B" w:rsidR="00146EEF" w:rsidRDefault="00E53A71" w:rsidP="00146EEF">
      <w:pPr>
        <w:pStyle w:val="BodyText"/>
        <w:spacing w:line="278" w:lineRule="auto"/>
        <w:ind w:left="101" w:right="488"/>
        <w:jc w:val="center"/>
        <w:rPr>
          <w:b/>
          <w:color w:val="1F497D" w:themeColor="text2"/>
          <w:u w:val="single"/>
        </w:rPr>
      </w:pPr>
      <w:r>
        <w:rPr>
          <w:b/>
          <w:color w:val="1F497D" w:themeColor="text2"/>
          <w:u w:val="single"/>
        </w:rPr>
        <w:t>FIELD</w:t>
      </w:r>
    </w:p>
    <w:p w14:paraId="17BD81A8" w14:textId="77777777" w:rsidR="00E53A71" w:rsidRPr="00E53A71" w:rsidRDefault="00E53A71" w:rsidP="00146EEF">
      <w:pPr>
        <w:pStyle w:val="BodyText"/>
        <w:spacing w:line="278" w:lineRule="auto"/>
        <w:ind w:left="101" w:right="488"/>
        <w:jc w:val="center"/>
        <w:rPr>
          <w:b/>
          <w:color w:val="1F497D" w:themeColor="text2"/>
          <w:u w:val="single"/>
        </w:rPr>
      </w:pPr>
    </w:p>
    <w:p w14:paraId="422C073B" w14:textId="77777777" w:rsidR="00146EEF" w:rsidRDefault="00146EEF" w:rsidP="009C4BFD">
      <w:pPr>
        <w:pStyle w:val="BodyText"/>
        <w:spacing w:line="278" w:lineRule="auto"/>
        <w:ind w:left="101" w:right="488"/>
        <w:rPr>
          <w:color w:val="00AF50"/>
        </w:rPr>
      </w:pPr>
    </w:p>
    <w:p w14:paraId="776169D1" w14:textId="5BD2D46B" w:rsidR="009C4BFD" w:rsidRDefault="009C4BFD" w:rsidP="009C4BFD">
      <w:pPr>
        <w:pStyle w:val="BodyText"/>
        <w:spacing w:line="278" w:lineRule="auto"/>
        <w:ind w:left="101" w:right="488"/>
      </w:pPr>
      <w:r>
        <w:t xml:space="preserve">The </w:t>
      </w:r>
      <w:proofErr w:type="gramStart"/>
      <w:r>
        <w:t>FIELD(</w:t>
      </w:r>
      <w:proofErr w:type="gramEnd"/>
      <w:r>
        <w:t>) function returns the index position of a value in a list of values.</w:t>
      </w:r>
    </w:p>
    <w:p w14:paraId="2E1E2DAA" w14:textId="77777777" w:rsidR="00146EEF" w:rsidRDefault="00146EEF" w:rsidP="009C4BFD">
      <w:pPr>
        <w:pStyle w:val="BodyText"/>
        <w:spacing w:line="278" w:lineRule="auto"/>
        <w:ind w:left="101" w:right="488"/>
      </w:pPr>
    </w:p>
    <w:p w14:paraId="6F256A03" w14:textId="77777777" w:rsidR="009C4BFD" w:rsidRDefault="009C4BFD" w:rsidP="009C4BFD">
      <w:pPr>
        <w:pStyle w:val="BodyText"/>
        <w:spacing w:before="10"/>
        <w:rPr>
          <w:sz w:val="13"/>
        </w:rPr>
      </w:pPr>
      <w:r>
        <w:rPr>
          <w:noProof/>
        </w:rPr>
        <w:drawing>
          <wp:anchor distT="0" distB="0" distL="0" distR="0" simplePos="0" relativeHeight="251668480" behindDoc="0" locked="0" layoutInCell="1" allowOverlap="1" wp14:anchorId="692A4E21" wp14:editId="288DFE4E">
            <wp:simplePos x="0" y="0"/>
            <wp:positionH relativeFrom="page">
              <wp:posOffset>913765</wp:posOffset>
            </wp:positionH>
            <wp:positionV relativeFrom="paragraph">
              <wp:posOffset>128270</wp:posOffset>
            </wp:positionV>
            <wp:extent cx="4166235" cy="1896745"/>
            <wp:effectExtent l="0" t="0" r="5715" b="8255"/>
            <wp:wrapTopAndBottom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66235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960F54C" w14:textId="77777777" w:rsidR="009C4BFD" w:rsidRDefault="009C4BFD" w:rsidP="009C4BFD">
      <w:pPr>
        <w:pStyle w:val="BodyText"/>
        <w:rPr>
          <w:sz w:val="30"/>
        </w:rPr>
      </w:pPr>
    </w:p>
    <w:p w14:paraId="67AF0FFE" w14:textId="77777777" w:rsidR="009C4BFD" w:rsidRDefault="009C4BFD" w:rsidP="009C4BFD">
      <w:pPr>
        <w:pStyle w:val="BodyText"/>
        <w:spacing w:before="2"/>
        <w:rPr>
          <w:sz w:val="41"/>
        </w:rPr>
      </w:pPr>
    </w:p>
    <w:p w14:paraId="4E6C016D" w14:textId="77777777" w:rsidR="00146EEF" w:rsidRDefault="00146EEF">
      <w:pPr>
        <w:rPr>
          <w:rFonts w:ascii="Times New Roman" w:eastAsia="Times New Roman" w:hAnsi="Times New Roman" w:cs="Times New Roman"/>
          <w:color w:val="00AF50"/>
          <w:sz w:val="27"/>
          <w:szCs w:val="27"/>
        </w:rPr>
      </w:pPr>
      <w:r>
        <w:rPr>
          <w:color w:val="00AF50"/>
        </w:rPr>
        <w:br w:type="page"/>
      </w:r>
    </w:p>
    <w:p w14:paraId="154F6CF7" w14:textId="490FF288" w:rsidR="00146EEF" w:rsidRPr="00E76DF1" w:rsidRDefault="00E76DF1" w:rsidP="00146EEF">
      <w:pPr>
        <w:pStyle w:val="BodyText"/>
        <w:spacing w:before="1" w:line="288" w:lineRule="auto"/>
        <w:ind w:left="101"/>
        <w:jc w:val="center"/>
        <w:rPr>
          <w:b/>
          <w:color w:val="1F497D" w:themeColor="text2"/>
          <w:u w:val="single"/>
        </w:rPr>
      </w:pPr>
      <w:r w:rsidRPr="00E76DF1">
        <w:rPr>
          <w:b/>
          <w:color w:val="1F497D" w:themeColor="text2"/>
          <w:u w:val="single"/>
        </w:rPr>
        <w:lastRenderedPageBreak/>
        <w:t>FIELD_IN_SET</w:t>
      </w:r>
    </w:p>
    <w:p w14:paraId="517CB1DF" w14:textId="77777777" w:rsidR="00146EEF" w:rsidRDefault="00146EEF" w:rsidP="009C4BFD">
      <w:pPr>
        <w:pStyle w:val="BodyText"/>
        <w:spacing w:before="1" w:line="288" w:lineRule="auto"/>
        <w:ind w:left="101"/>
        <w:rPr>
          <w:color w:val="00AF50"/>
        </w:rPr>
      </w:pPr>
    </w:p>
    <w:p w14:paraId="420563A2" w14:textId="6CF18733" w:rsidR="009C4BFD" w:rsidRDefault="009C4BFD" w:rsidP="009C4BFD">
      <w:pPr>
        <w:pStyle w:val="BodyText"/>
        <w:spacing w:before="1" w:line="288" w:lineRule="auto"/>
        <w:ind w:left="101"/>
      </w:pPr>
      <w:r>
        <w:t>The FIND_IN_</w:t>
      </w:r>
      <w:proofErr w:type="gramStart"/>
      <w:r>
        <w:t>SET(</w:t>
      </w:r>
      <w:proofErr w:type="gramEnd"/>
      <w:r>
        <w:t>) function returns the position of a string within a list of strings.</w:t>
      </w:r>
    </w:p>
    <w:p w14:paraId="24B68CA0" w14:textId="2D571F50" w:rsidR="00D44DFC" w:rsidRDefault="00D44DFC" w:rsidP="009C4BFD">
      <w:pPr>
        <w:pStyle w:val="BodyText"/>
        <w:spacing w:before="1" w:line="288" w:lineRule="auto"/>
        <w:ind w:left="101"/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6AC7ADED" wp14:editId="3947D68B">
            <wp:simplePos x="0" y="0"/>
            <wp:positionH relativeFrom="column">
              <wp:posOffset>57564</wp:posOffset>
            </wp:positionH>
            <wp:positionV relativeFrom="paragraph">
              <wp:posOffset>272719</wp:posOffset>
            </wp:positionV>
            <wp:extent cx="5922010" cy="1571625"/>
            <wp:effectExtent l="0" t="0" r="2540" b="9525"/>
            <wp:wrapSquare wrapText="bothSides"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01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A3DA866" w14:textId="329F88FD" w:rsidR="00D44DFC" w:rsidRDefault="00D44DFC" w:rsidP="009C4BFD">
      <w:pPr>
        <w:pStyle w:val="BodyText"/>
        <w:spacing w:before="1" w:line="288" w:lineRule="auto"/>
        <w:ind w:left="101"/>
      </w:pPr>
    </w:p>
    <w:p w14:paraId="7A721576" w14:textId="7E9561E4" w:rsidR="00D44DFC" w:rsidRDefault="00D44DFC" w:rsidP="009C4BFD">
      <w:pPr>
        <w:pStyle w:val="BodyText"/>
        <w:spacing w:before="1" w:line="288" w:lineRule="auto"/>
        <w:ind w:left="101"/>
      </w:pPr>
    </w:p>
    <w:p w14:paraId="05AE49DB" w14:textId="1A9808EE" w:rsidR="00D44DFC" w:rsidRDefault="00D44DFC" w:rsidP="009C4BFD">
      <w:pPr>
        <w:pStyle w:val="BodyText"/>
        <w:spacing w:before="1" w:line="288" w:lineRule="auto"/>
        <w:ind w:left="101"/>
      </w:pPr>
    </w:p>
    <w:p w14:paraId="0A53FEF3" w14:textId="359686DC" w:rsidR="00D44DFC" w:rsidRDefault="00D44DFC" w:rsidP="009C4BFD">
      <w:pPr>
        <w:pStyle w:val="BodyText"/>
        <w:spacing w:before="1" w:line="288" w:lineRule="auto"/>
        <w:ind w:left="101"/>
      </w:pPr>
    </w:p>
    <w:p w14:paraId="1215731B" w14:textId="117ABF1D" w:rsidR="00D44DFC" w:rsidRPr="00E76DF1" w:rsidRDefault="00E76DF1" w:rsidP="00D44DFC">
      <w:pPr>
        <w:pStyle w:val="BodyText"/>
        <w:spacing w:before="73" w:line="288" w:lineRule="auto"/>
        <w:ind w:right="488"/>
        <w:jc w:val="center"/>
        <w:rPr>
          <w:b/>
          <w:color w:val="1F497D" w:themeColor="text2"/>
          <w:u w:val="single"/>
        </w:rPr>
      </w:pPr>
      <w:r>
        <w:rPr>
          <w:b/>
          <w:color w:val="1F497D" w:themeColor="text2"/>
          <w:u w:val="single"/>
        </w:rPr>
        <w:t>FORMAT</w:t>
      </w:r>
    </w:p>
    <w:p w14:paraId="4478D6D8" w14:textId="77777777" w:rsidR="00D44DFC" w:rsidRDefault="00D44DFC" w:rsidP="00D44DFC">
      <w:pPr>
        <w:pStyle w:val="BodyText"/>
        <w:spacing w:before="73" w:line="288" w:lineRule="auto"/>
        <w:ind w:right="488"/>
        <w:rPr>
          <w:color w:val="00AF50"/>
        </w:rPr>
      </w:pPr>
    </w:p>
    <w:p w14:paraId="5AE50851" w14:textId="5BED94F8" w:rsidR="00D44DFC" w:rsidRDefault="00D44DFC" w:rsidP="00D44DFC">
      <w:pPr>
        <w:pStyle w:val="BodyText"/>
        <w:spacing w:before="73" w:line="288" w:lineRule="auto"/>
        <w:ind w:right="488"/>
      </w:pPr>
      <w:r>
        <w:t>The FORMAT() function formats a number to a format like "3.1415321", rounded to a specified number of decimal places, then it returns the result as a string.</w:t>
      </w:r>
    </w:p>
    <w:p w14:paraId="1F7CEF9B" w14:textId="6CB60FF2" w:rsidR="00D44DFC" w:rsidRDefault="00D44DFC" w:rsidP="00D44DFC">
      <w:pPr>
        <w:pStyle w:val="BodyText"/>
        <w:spacing w:before="3"/>
        <w:rPr>
          <w:sz w:val="12"/>
        </w:rPr>
      </w:pPr>
    </w:p>
    <w:p w14:paraId="489DDF46" w14:textId="5D9757CC" w:rsidR="00D44DFC" w:rsidRPr="00D44DFC" w:rsidRDefault="00D44DFC" w:rsidP="00D44DFC">
      <w:pPr>
        <w:rPr>
          <w:rFonts w:ascii="Times New Roman" w:eastAsia="Times New Roman" w:hAnsi="Times New Roman" w:cs="Times New Roman"/>
          <w:sz w:val="27"/>
          <w:szCs w:val="27"/>
        </w:rPr>
        <w:sectPr w:rsidR="00D44DFC" w:rsidRPr="00D44DFC">
          <w:pgSz w:w="12240" w:h="15840"/>
          <w:pgMar w:top="1380" w:right="1340" w:bottom="280" w:left="1340" w:header="720" w:footer="720" w:gutter="0"/>
          <w:cols w:space="720"/>
        </w:sectPr>
      </w:pPr>
      <w:r>
        <w:rPr>
          <w:noProof/>
        </w:rPr>
        <w:drawing>
          <wp:anchor distT="0" distB="0" distL="0" distR="0" simplePos="0" relativeHeight="251696128" behindDoc="0" locked="0" layoutInCell="1" allowOverlap="1" wp14:anchorId="1700E188" wp14:editId="296490D8">
            <wp:simplePos x="0" y="0"/>
            <wp:positionH relativeFrom="page">
              <wp:posOffset>906145</wp:posOffset>
            </wp:positionH>
            <wp:positionV relativeFrom="paragraph">
              <wp:posOffset>282575</wp:posOffset>
            </wp:positionV>
            <wp:extent cx="4516120" cy="1828165"/>
            <wp:effectExtent l="0" t="0" r="0" b="635"/>
            <wp:wrapTopAndBottom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16120" cy="1828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br w:type="page"/>
      </w:r>
    </w:p>
    <w:p w14:paraId="5924D094" w14:textId="1B49BA83" w:rsidR="00CB42DA" w:rsidRPr="00D547DA" w:rsidRDefault="00D547DA" w:rsidP="00CB42DA">
      <w:pPr>
        <w:pStyle w:val="BodyText"/>
        <w:spacing w:line="288" w:lineRule="auto"/>
        <w:jc w:val="center"/>
        <w:rPr>
          <w:b/>
          <w:color w:val="1F497D" w:themeColor="text2"/>
          <w:u w:val="single"/>
        </w:rPr>
      </w:pPr>
      <w:r w:rsidRPr="00D547DA">
        <w:rPr>
          <w:b/>
          <w:color w:val="1F497D" w:themeColor="text2"/>
          <w:u w:val="single"/>
        </w:rPr>
        <w:lastRenderedPageBreak/>
        <w:t>INSERT</w:t>
      </w:r>
    </w:p>
    <w:p w14:paraId="044533A9" w14:textId="77777777" w:rsidR="00CB42DA" w:rsidRDefault="00CB42DA" w:rsidP="00D44DFC">
      <w:pPr>
        <w:pStyle w:val="BodyText"/>
        <w:spacing w:line="288" w:lineRule="auto"/>
        <w:rPr>
          <w:color w:val="00AF50"/>
        </w:rPr>
      </w:pPr>
    </w:p>
    <w:p w14:paraId="21F08819" w14:textId="74629042" w:rsidR="009C4BFD" w:rsidRDefault="009C4BFD" w:rsidP="00D44DFC">
      <w:pPr>
        <w:pStyle w:val="BodyText"/>
        <w:spacing w:line="288" w:lineRule="auto"/>
      </w:pPr>
      <w:r>
        <w:t xml:space="preserve">The </w:t>
      </w:r>
      <w:proofErr w:type="gramStart"/>
      <w:r>
        <w:t>INSERT(</w:t>
      </w:r>
      <w:proofErr w:type="gramEnd"/>
      <w:r>
        <w:t>) function inserts a string within a string at the specified position and for a certain number of characters.</w:t>
      </w:r>
    </w:p>
    <w:p w14:paraId="0F0B9BC0" w14:textId="77777777" w:rsidR="00D547DA" w:rsidRDefault="00D547DA" w:rsidP="00D44DFC">
      <w:pPr>
        <w:pStyle w:val="BodyText"/>
        <w:spacing w:line="288" w:lineRule="auto"/>
      </w:pPr>
    </w:p>
    <w:p w14:paraId="481D9A36" w14:textId="77777777" w:rsidR="00D547DA" w:rsidRDefault="00D547DA" w:rsidP="00D44DFC">
      <w:pPr>
        <w:pStyle w:val="BodyText"/>
        <w:spacing w:line="288" w:lineRule="auto"/>
      </w:pPr>
    </w:p>
    <w:p w14:paraId="6DDB7B49" w14:textId="561E3A86" w:rsidR="00CB42DA" w:rsidRDefault="00D547DA" w:rsidP="00D44DFC">
      <w:pPr>
        <w:pStyle w:val="BodyText"/>
        <w:spacing w:line="288" w:lineRule="auto"/>
      </w:pPr>
      <w:r>
        <w:rPr>
          <w:noProof/>
        </w:rPr>
        <w:drawing>
          <wp:inline distT="0" distB="0" distL="0" distR="0" wp14:anchorId="60B81A38" wp14:editId="11D2B3A2">
            <wp:extent cx="5991225" cy="19240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E413" w14:textId="5B4206CC" w:rsidR="009C4BFD" w:rsidRDefault="009C4BFD" w:rsidP="009C4BFD">
      <w:pPr>
        <w:pStyle w:val="BodyText"/>
        <w:spacing w:before="9"/>
        <w:rPr>
          <w:sz w:val="12"/>
        </w:rPr>
      </w:pPr>
    </w:p>
    <w:p w14:paraId="14B78133" w14:textId="77777777" w:rsidR="009C4BFD" w:rsidRDefault="009C4BFD" w:rsidP="009C4BFD">
      <w:pPr>
        <w:pStyle w:val="BodyText"/>
        <w:rPr>
          <w:sz w:val="30"/>
        </w:rPr>
      </w:pPr>
    </w:p>
    <w:p w14:paraId="5EE44244" w14:textId="77777777" w:rsidR="009C4BFD" w:rsidRDefault="009C4BFD" w:rsidP="009C4BFD">
      <w:pPr>
        <w:pStyle w:val="BodyText"/>
        <w:spacing w:before="3"/>
        <w:rPr>
          <w:sz w:val="41"/>
        </w:rPr>
      </w:pPr>
    </w:p>
    <w:p w14:paraId="038B9B76" w14:textId="77777777" w:rsidR="00CB42DA" w:rsidRDefault="00CB42DA" w:rsidP="00CB42DA">
      <w:pPr>
        <w:pStyle w:val="BodyText"/>
        <w:spacing w:line="288" w:lineRule="auto"/>
        <w:ind w:left="101" w:right="488"/>
        <w:jc w:val="center"/>
        <w:rPr>
          <w:b/>
          <w:color w:val="00AF50"/>
          <w:u w:val="single"/>
        </w:rPr>
      </w:pPr>
    </w:p>
    <w:p w14:paraId="020A5A2C" w14:textId="77777777" w:rsidR="00CB42DA" w:rsidRDefault="00CB42DA" w:rsidP="00CB42DA">
      <w:pPr>
        <w:pStyle w:val="BodyText"/>
        <w:spacing w:line="288" w:lineRule="auto"/>
        <w:ind w:left="101" w:right="488"/>
        <w:jc w:val="center"/>
        <w:rPr>
          <w:b/>
          <w:color w:val="00AF50"/>
          <w:u w:val="single"/>
        </w:rPr>
      </w:pPr>
    </w:p>
    <w:p w14:paraId="62320D0B" w14:textId="77777777" w:rsidR="00CB42DA" w:rsidRDefault="00CB42DA" w:rsidP="00CB42DA">
      <w:pPr>
        <w:pStyle w:val="BodyText"/>
        <w:spacing w:line="288" w:lineRule="auto"/>
        <w:ind w:left="101" w:right="488"/>
        <w:jc w:val="center"/>
        <w:rPr>
          <w:b/>
          <w:color w:val="00AF50"/>
          <w:u w:val="single"/>
        </w:rPr>
      </w:pPr>
    </w:p>
    <w:p w14:paraId="0F1EFF3B" w14:textId="01110756" w:rsidR="00CB42DA" w:rsidRPr="00883759" w:rsidRDefault="00883759" w:rsidP="00CB42DA">
      <w:pPr>
        <w:pStyle w:val="BodyText"/>
        <w:spacing w:line="288" w:lineRule="auto"/>
        <w:ind w:left="101" w:right="488"/>
        <w:jc w:val="center"/>
        <w:rPr>
          <w:b/>
          <w:color w:val="1F497D" w:themeColor="text2"/>
          <w:u w:val="single"/>
        </w:rPr>
      </w:pPr>
      <w:r>
        <w:rPr>
          <w:b/>
          <w:color w:val="1F497D" w:themeColor="text2"/>
          <w:u w:val="single"/>
        </w:rPr>
        <w:t>INSTR</w:t>
      </w:r>
    </w:p>
    <w:p w14:paraId="2AC40B07" w14:textId="77777777" w:rsidR="00CB42DA" w:rsidRDefault="00CB42DA" w:rsidP="009C4BFD">
      <w:pPr>
        <w:pStyle w:val="BodyText"/>
        <w:spacing w:line="288" w:lineRule="auto"/>
        <w:ind w:left="101" w:right="488"/>
        <w:rPr>
          <w:color w:val="00AF50"/>
        </w:rPr>
      </w:pPr>
    </w:p>
    <w:p w14:paraId="75CF0224" w14:textId="52638BBD" w:rsidR="009C4BFD" w:rsidRDefault="009C4BFD" w:rsidP="009C4BFD">
      <w:pPr>
        <w:pStyle w:val="BodyText"/>
        <w:spacing w:line="288" w:lineRule="auto"/>
        <w:ind w:left="101" w:right="488"/>
      </w:pPr>
      <w:r>
        <w:t xml:space="preserve">The </w:t>
      </w:r>
      <w:proofErr w:type="gramStart"/>
      <w:r>
        <w:t>INSTR(</w:t>
      </w:r>
      <w:proofErr w:type="gramEnd"/>
      <w:r>
        <w:t>) function returns the position of the first occurrence of a string in another string.</w:t>
      </w:r>
    </w:p>
    <w:p w14:paraId="05532C5D" w14:textId="77777777" w:rsidR="00883759" w:rsidRDefault="00883759" w:rsidP="009C4BFD">
      <w:pPr>
        <w:pStyle w:val="BodyText"/>
        <w:spacing w:line="288" w:lineRule="auto"/>
        <w:ind w:left="101" w:right="488"/>
      </w:pPr>
    </w:p>
    <w:p w14:paraId="62D98F27" w14:textId="083A280B" w:rsidR="00883759" w:rsidRDefault="00883759" w:rsidP="009C4BFD">
      <w:pPr>
        <w:pStyle w:val="BodyText"/>
        <w:spacing w:line="288" w:lineRule="auto"/>
        <w:ind w:left="101" w:right="488"/>
      </w:pPr>
      <w:r>
        <w:rPr>
          <w:noProof/>
        </w:rPr>
        <w:drawing>
          <wp:inline distT="0" distB="0" distL="0" distR="0" wp14:anchorId="3A1EE7B1" wp14:editId="4EAB45E5">
            <wp:extent cx="5886450" cy="18383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21E4F" w14:textId="1BA53ECE" w:rsidR="009C4BFD" w:rsidRDefault="009C4BFD" w:rsidP="00D80BE3">
      <w:pPr>
        <w:pStyle w:val="BodyText"/>
        <w:spacing w:line="288" w:lineRule="auto"/>
        <w:ind w:right="488"/>
        <w:sectPr w:rsidR="009C4BFD">
          <w:pgSz w:w="12240" w:h="15840"/>
          <w:pgMar w:top="1380" w:right="1340" w:bottom="280" w:left="1340" w:header="720" w:footer="720" w:gutter="0"/>
          <w:cols w:space="720"/>
        </w:sectPr>
      </w:pPr>
    </w:p>
    <w:p w14:paraId="50A940D4" w14:textId="77777777" w:rsidR="009C4BFD" w:rsidRDefault="009C4BFD" w:rsidP="009C4BFD">
      <w:pPr>
        <w:pStyle w:val="BodyText"/>
        <w:spacing w:before="2"/>
        <w:rPr>
          <w:sz w:val="24"/>
        </w:rPr>
      </w:pPr>
    </w:p>
    <w:p w14:paraId="6B1169D1" w14:textId="3D4EE256" w:rsidR="00B11456" w:rsidRPr="00540AC5" w:rsidRDefault="00540AC5" w:rsidP="00B11456">
      <w:pPr>
        <w:pStyle w:val="BodyText"/>
        <w:spacing w:before="94"/>
        <w:ind w:left="101"/>
        <w:jc w:val="center"/>
        <w:rPr>
          <w:b/>
          <w:color w:val="1F497D" w:themeColor="text2"/>
          <w:u w:val="single"/>
        </w:rPr>
      </w:pPr>
      <w:r w:rsidRPr="00540AC5">
        <w:rPr>
          <w:b/>
          <w:color w:val="1F497D" w:themeColor="text2"/>
          <w:u w:val="single"/>
        </w:rPr>
        <w:t>LCASE</w:t>
      </w:r>
    </w:p>
    <w:p w14:paraId="50572102" w14:textId="77777777" w:rsidR="00B11456" w:rsidRDefault="00B11456" w:rsidP="009C4BFD">
      <w:pPr>
        <w:pStyle w:val="BodyText"/>
        <w:spacing w:before="94"/>
        <w:ind w:left="101"/>
        <w:rPr>
          <w:color w:val="00AF50"/>
        </w:rPr>
      </w:pPr>
    </w:p>
    <w:p w14:paraId="0828E767" w14:textId="161575DB" w:rsidR="009C4BFD" w:rsidRDefault="009C4BFD" w:rsidP="009C4BFD">
      <w:pPr>
        <w:pStyle w:val="BodyText"/>
        <w:spacing w:before="94"/>
        <w:ind w:left="101"/>
      </w:pPr>
      <w:r>
        <w:t xml:space="preserve">The </w:t>
      </w:r>
      <w:proofErr w:type="gramStart"/>
      <w:r>
        <w:t>LCASE(</w:t>
      </w:r>
      <w:proofErr w:type="gramEnd"/>
      <w:r>
        <w:t>) function converts a string to lower-case.</w:t>
      </w:r>
    </w:p>
    <w:p w14:paraId="399A2A63" w14:textId="77777777" w:rsidR="00B11456" w:rsidRDefault="00B11456" w:rsidP="009C4BFD">
      <w:pPr>
        <w:pStyle w:val="BodyText"/>
        <w:spacing w:before="94"/>
        <w:ind w:left="101"/>
      </w:pPr>
    </w:p>
    <w:p w14:paraId="244205F4" w14:textId="77777777" w:rsidR="009C4BFD" w:rsidRDefault="009C4BFD" w:rsidP="009C4BFD">
      <w:pPr>
        <w:pStyle w:val="BodyText"/>
        <w:spacing w:before="3"/>
        <w:rPr>
          <w:sz w:val="18"/>
        </w:rPr>
      </w:pPr>
      <w:r>
        <w:rPr>
          <w:noProof/>
        </w:rPr>
        <w:drawing>
          <wp:anchor distT="0" distB="0" distL="0" distR="0" simplePos="0" relativeHeight="251672576" behindDoc="0" locked="0" layoutInCell="1" allowOverlap="1" wp14:anchorId="7AF83C26" wp14:editId="20287C10">
            <wp:simplePos x="0" y="0"/>
            <wp:positionH relativeFrom="page">
              <wp:posOffset>914400</wp:posOffset>
            </wp:positionH>
            <wp:positionV relativeFrom="paragraph">
              <wp:posOffset>158488</wp:posOffset>
            </wp:positionV>
            <wp:extent cx="5954238" cy="1954720"/>
            <wp:effectExtent l="0" t="0" r="0" b="0"/>
            <wp:wrapTopAndBottom/>
            <wp:docPr id="2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4238" cy="1954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18069A" w14:textId="77777777" w:rsidR="00B11456" w:rsidRDefault="00B11456" w:rsidP="009C4BFD">
      <w:pPr>
        <w:pStyle w:val="BodyText"/>
        <w:spacing w:before="247"/>
        <w:ind w:left="101"/>
        <w:rPr>
          <w:color w:val="00AF50"/>
        </w:rPr>
      </w:pPr>
    </w:p>
    <w:p w14:paraId="6F31887A" w14:textId="77777777" w:rsidR="00540AC5" w:rsidRDefault="00540AC5" w:rsidP="00540AC5">
      <w:pPr>
        <w:pStyle w:val="BodyText"/>
        <w:spacing w:before="94"/>
        <w:ind w:left="101"/>
        <w:jc w:val="center"/>
        <w:rPr>
          <w:b/>
          <w:color w:val="00AF50"/>
          <w:u w:val="single"/>
        </w:rPr>
      </w:pPr>
    </w:p>
    <w:p w14:paraId="5A4DA249" w14:textId="77777777" w:rsidR="00540AC5" w:rsidRDefault="00540AC5" w:rsidP="00540AC5">
      <w:pPr>
        <w:pStyle w:val="BodyText"/>
        <w:spacing w:before="94"/>
        <w:ind w:left="101"/>
        <w:jc w:val="center"/>
        <w:rPr>
          <w:b/>
          <w:color w:val="00AF50"/>
          <w:u w:val="single"/>
        </w:rPr>
      </w:pPr>
    </w:p>
    <w:p w14:paraId="6F57AEFF" w14:textId="77777777" w:rsidR="00540AC5" w:rsidRDefault="00540AC5" w:rsidP="00540AC5">
      <w:pPr>
        <w:pStyle w:val="BodyText"/>
        <w:spacing w:before="94"/>
        <w:ind w:left="101"/>
        <w:jc w:val="center"/>
        <w:rPr>
          <w:b/>
          <w:color w:val="00AF50"/>
          <w:u w:val="single"/>
        </w:rPr>
      </w:pPr>
    </w:p>
    <w:p w14:paraId="11E15CBC" w14:textId="77777777" w:rsidR="00540AC5" w:rsidRDefault="00540AC5" w:rsidP="00540AC5">
      <w:pPr>
        <w:pStyle w:val="BodyText"/>
        <w:spacing w:before="94"/>
        <w:ind w:left="101"/>
        <w:jc w:val="center"/>
        <w:rPr>
          <w:b/>
          <w:color w:val="00AF50"/>
          <w:u w:val="single"/>
        </w:rPr>
      </w:pPr>
    </w:p>
    <w:p w14:paraId="14ABA3EA" w14:textId="4631EAB2" w:rsidR="00540AC5" w:rsidRPr="00540AC5" w:rsidRDefault="00540AC5" w:rsidP="00540AC5">
      <w:pPr>
        <w:pStyle w:val="BodyText"/>
        <w:spacing w:before="94"/>
        <w:ind w:left="101"/>
        <w:jc w:val="center"/>
        <w:rPr>
          <w:b/>
          <w:color w:val="1F497D" w:themeColor="text2"/>
          <w:u w:val="single"/>
        </w:rPr>
      </w:pPr>
      <w:r w:rsidRPr="00540AC5">
        <w:rPr>
          <w:b/>
          <w:color w:val="1F497D" w:themeColor="text2"/>
          <w:u w:val="single"/>
        </w:rPr>
        <w:t>LEFT</w:t>
      </w:r>
    </w:p>
    <w:p w14:paraId="17BC0CDF" w14:textId="77777777" w:rsidR="00540AC5" w:rsidRDefault="00540AC5" w:rsidP="00540AC5">
      <w:pPr>
        <w:pStyle w:val="BodyText"/>
        <w:spacing w:before="94"/>
        <w:ind w:left="101"/>
        <w:rPr>
          <w:color w:val="00AF50"/>
        </w:rPr>
      </w:pPr>
    </w:p>
    <w:p w14:paraId="244677B8" w14:textId="77777777" w:rsidR="00540AC5" w:rsidRDefault="00540AC5" w:rsidP="00540AC5">
      <w:pPr>
        <w:pStyle w:val="BodyText"/>
        <w:spacing w:before="94"/>
        <w:ind w:left="101"/>
      </w:pPr>
      <w:r>
        <w:t xml:space="preserve">The </w:t>
      </w:r>
      <w:proofErr w:type="gramStart"/>
      <w:r>
        <w:t>LEFT(</w:t>
      </w:r>
      <w:proofErr w:type="gramEnd"/>
      <w:r>
        <w:t xml:space="preserve"> ) function extract left character </w:t>
      </w:r>
      <w:r>
        <w:rPr>
          <w:spacing w:val="2"/>
        </w:rPr>
        <w:t>from</w:t>
      </w:r>
      <w:r>
        <w:rPr>
          <w:spacing w:val="57"/>
        </w:rPr>
        <w:t xml:space="preserve"> </w:t>
      </w:r>
      <w:r>
        <w:t>string</w:t>
      </w:r>
    </w:p>
    <w:p w14:paraId="3E6B83DE" w14:textId="77777777" w:rsidR="00540AC5" w:rsidRDefault="00540AC5" w:rsidP="00540AC5">
      <w:pPr>
        <w:pStyle w:val="BodyText"/>
        <w:spacing w:before="94"/>
        <w:ind w:left="101"/>
      </w:pPr>
    </w:p>
    <w:p w14:paraId="3DAEB410" w14:textId="77777777" w:rsidR="00540AC5" w:rsidRDefault="00540AC5" w:rsidP="00540AC5">
      <w:pPr>
        <w:pStyle w:val="BodyText"/>
        <w:spacing w:before="6"/>
        <w:rPr>
          <w:sz w:val="17"/>
        </w:rPr>
      </w:pPr>
      <w:r>
        <w:rPr>
          <w:noProof/>
        </w:rPr>
        <w:drawing>
          <wp:anchor distT="0" distB="0" distL="0" distR="0" simplePos="0" relativeHeight="251730944" behindDoc="0" locked="0" layoutInCell="1" allowOverlap="1" wp14:anchorId="723EB089" wp14:editId="6A077918">
            <wp:simplePos x="0" y="0"/>
            <wp:positionH relativeFrom="page">
              <wp:posOffset>914400</wp:posOffset>
            </wp:positionH>
            <wp:positionV relativeFrom="paragraph">
              <wp:posOffset>152820</wp:posOffset>
            </wp:positionV>
            <wp:extent cx="5967069" cy="1937385"/>
            <wp:effectExtent l="0" t="0" r="0" b="0"/>
            <wp:wrapTopAndBottom/>
            <wp:docPr id="25" name="image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67069" cy="1937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C2095A" w14:textId="77777777" w:rsidR="00B11456" w:rsidRDefault="00B11456" w:rsidP="009C4BFD">
      <w:pPr>
        <w:pStyle w:val="BodyText"/>
        <w:spacing w:before="247"/>
        <w:ind w:left="101"/>
        <w:rPr>
          <w:color w:val="00AF50"/>
        </w:rPr>
      </w:pPr>
    </w:p>
    <w:p w14:paraId="3BBD7B57" w14:textId="77777777" w:rsidR="00540AC5" w:rsidRDefault="00540AC5" w:rsidP="009C4BFD">
      <w:pPr>
        <w:pStyle w:val="BodyText"/>
        <w:spacing w:before="247"/>
        <w:ind w:left="101"/>
        <w:rPr>
          <w:color w:val="00AF50"/>
        </w:rPr>
      </w:pPr>
    </w:p>
    <w:p w14:paraId="0DAF4196" w14:textId="77777777" w:rsidR="00540AC5" w:rsidRDefault="00540AC5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07E9193B" w14:textId="77777777" w:rsidR="00F86F9A" w:rsidRDefault="00F86F9A" w:rsidP="00F86F9A">
      <w:pPr>
        <w:pStyle w:val="BodyText"/>
        <w:spacing w:before="6"/>
        <w:rPr>
          <w:sz w:val="42"/>
        </w:rPr>
      </w:pPr>
    </w:p>
    <w:p w14:paraId="1479AB27" w14:textId="7D748FD7" w:rsidR="00F86F9A" w:rsidRPr="00D80BE3" w:rsidRDefault="00F86F9A" w:rsidP="00F86F9A">
      <w:pPr>
        <w:pStyle w:val="BodyText"/>
        <w:ind w:left="101"/>
        <w:jc w:val="center"/>
        <w:rPr>
          <w:b/>
          <w:color w:val="00AF50"/>
          <w:u w:val="single"/>
        </w:rPr>
      </w:pPr>
      <w:r w:rsidRPr="00F86F9A">
        <w:rPr>
          <w:b/>
          <w:color w:val="1F497D" w:themeColor="text2"/>
          <w:u w:val="single"/>
        </w:rPr>
        <w:t>LENGTH</w:t>
      </w:r>
    </w:p>
    <w:p w14:paraId="1AA7ABEC" w14:textId="77777777" w:rsidR="00F86F9A" w:rsidRDefault="00F86F9A" w:rsidP="00F86F9A">
      <w:pPr>
        <w:pStyle w:val="BodyText"/>
        <w:ind w:left="101"/>
        <w:rPr>
          <w:color w:val="00AF50"/>
        </w:rPr>
      </w:pPr>
    </w:p>
    <w:p w14:paraId="2D7B2B6B" w14:textId="77777777" w:rsidR="00F86F9A" w:rsidRDefault="00F86F9A" w:rsidP="00F86F9A">
      <w:pPr>
        <w:pStyle w:val="BodyText"/>
        <w:ind w:left="101"/>
      </w:pPr>
      <w:r>
        <w:t xml:space="preserve">The </w:t>
      </w:r>
      <w:proofErr w:type="gramStart"/>
      <w:r>
        <w:t>LENGTH(</w:t>
      </w:r>
      <w:proofErr w:type="gramEnd"/>
      <w:r>
        <w:t xml:space="preserve"> ) function finds the String length.</w:t>
      </w:r>
    </w:p>
    <w:p w14:paraId="693D6190" w14:textId="77777777" w:rsidR="00F86F9A" w:rsidRDefault="00F86F9A" w:rsidP="00F86F9A">
      <w:pPr>
        <w:pStyle w:val="BodyText"/>
        <w:ind w:left="101"/>
      </w:pPr>
    </w:p>
    <w:p w14:paraId="72D4CC44" w14:textId="77777777" w:rsidR="00F86F9A" w:rsidRDefault="00F86F9A" w:rsidP="00F86F9A">
      <w:pPr>
        <w:pStyle w:val="BodyText"/>
        <w:spacing w:before="2"/>
        <w:rPr>
          <w:sz w:val="17"/>
        </w:rPr>
      </w:pPr>
      <w:r>
        <w:rPr>
          <w:noProof/>
        </w:rPr>
        <w:drawing>
          <wp:anchor distT="0" distB="0" distL="0" distR="0" simplePos="0" relativeHeight="251732992" behindDoc="0" locked="0" layoutInCell="1" allowOverlap="1" wp14:anchorId="68AD4FAD" wp14:editId="5BD68D2B">
            <wp:simplePos x="0" y="0"/>
            <wp:positionH relativeFrom="page">
              <wp:posOffset>914400</wp:posOffset>
            </wp:positionH>
            <wp:positionV relativeFrom="paragraph">
              <wp:posOffset>153035</wp:posOffset>
            </wp:positionV>
            <wp:extent cx="5939790" cy="1599565"/>
            <wp:effectExtent l="0" t="0" r="3810" b="635"/>
            <wp:wrapSquare wrapText="bothSides"/>
            <wp:docPr id="29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F284FC" w14:textId="77777777" w:rsidR="00F86F9A" w:rsidRDefault="00F86F9A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62AF854A" w14:textId="07B373D2" w:rsidR="00AB0BB6" w:rsidRPr="00AB0BB6" w:rsidRDefault="00AB0BB6" w:rsidP="00AB0BB6">
      <w:pPr>
        <w:pStyle w:val="BodyText"/>
        <w:spacing w:before="94" w:line="278" w:lineRule="auto"/>
        <w:ind w:right="488"/>
        <w:jc w:val="center"/>
        <w:rPr>
          <w:b/>
          <w:color w:val="1F497D" w:themeColor="text2"/>
          <w:u w:val="single"/>
        </w:rPr>
      </w:pPr>
      <w:r w:rsidRPr="00AB0BB6">
        <w:rPr>
          <w:b/>
          <w:color w:val="1F497D" w:themeColor="text2"/>
          <w:u w:val="single"/>
        </w:rPr>
        <w:t>LOCATE</w:t>
      </w:r>
    </w:p>
    <w:p w14:paraId="02995103" w14:textId="77777777" w:rsidR="00AB0BB6" w:rsidRDefault="00AB0BB6" w:rsidP="00AB0BB6">
      <w:pPr>
        <w:pStyle w:val="BodyText"/>
        <w:spacing w:before="94" w:line="278" w:lineRule="auto"/>
        <w:ind w:right="488"/>
        <w:rPr>
          <w:color w:val="00AF50"/>
        </w:rPr>
      </w:pPr>
    </w:p>
    <w:p w14:paraId="4EC58D7F" w14:textId="77777777" w:rsidR="00AB0BB6" w:rsidRDefault="00AB0BB6" w:rsidP="00AB0BB6">
      <w:pPr>
        <w:pStyle w:val="BodyText"/>
        <w:spacing w:before="94" w:line="276" w:lineRule="auto"/>
        <w:ind w:right="488"/>
      </w:pPr>
      <w:r>
        <w:t xml:space="preserve">The </w:t>
      </w:r>
      <w:proofErr w:type="gramStart"/>
      <w:r>
        <w:t>LOCATE(</w:t>
      </w:r>
      <w:proofErr w:type="gramEnd"/>
      <w:r>
        <w:t xml:space="preserve">) function returns the position </w:t>
      </w:r>
      <w:r>
        <w:rPr>
          <w:spacing w:val="2"/>
        </w:rPr>
        <w:t xml:space="preserve">of </w:t>
      </w:r>
      <w:r>
        <w:t xml:space="preserve">the first occurrence  </w:t>
      </w:r>
      <w:r>
        <w:rPr>
          <w:spacing w:val="2"/>
        </w:rPr>
        <w:t xml:space="preserve">of </w:t>
      </w:r>
      <w:r>
        <w:t xml:space="preserve">a substring </w:t>
      </w:r>
      <w:r>
        <w:rPr>
          <w:spacing w:val="-3"/>
        </w:rPr>
        <w:t xml:space="preserve">in </w:t>
      </w:r>
      <w:r>
        <w:t>a</w:t>
      </w:r>
      <w:r>
        <w:rPr>
          <w:spacing w:val="22"/>
        </w:rPr>
        <w:t xml:space="preserve"> </w:t>
      </w:r>
      <w:r>
        <w:t>string.</w:t>
      </w:r>
    </w:p>
    <w:p w14:paraId="0BD21DD4" w14:textId="77777777" w:rsidR="00AB0BB6" w:rsidRDefault="00AB0BB6" w:rsidP="00AB0BB6">
      <w:pPr>
        <w:pStyle w:val="BodyText"/>
        <w:spacing w:before="1" w:line="276" w:lineRule="auto"/>
        <w:rPr>
          <w:sz w:val="26"/>
        </w:rPr>
      </w:pPr>
    </w:p>
    <w:p w14:paraId="16CF0C95" w14:textId="77777777" w:rsidR="00AB0BB6" w:rsidRDefault="00AB0BB6" w:rsidP="00AB0BB6">
      <w:pPr>
        <w:pStyle w:val="BodyText"/>
        <w:spacing w:line="276" w:lineRule="auto"/>
        <w:ind w:right="657"/>
      </w:pPr>
      <w:r>
        <w:t xml:space="preserve">If the substring </w:t>
      </w:r>
      <w:r>
        <w:rPr>
          <w:spacing w:val="-3"/>
        </w:rPr>
        <w:t xml:space="preserve">is </w:t>
      </w:r>
      <w:r>
        <w:rPr>
          <w:spacing w:val="3"/>
        </w:rPr>
        <w:t xml:space="preserve">not found </w:t>
      </w:r>
      <w:r>
        <w:t xml:space="preserve">within the original string, this function returns </w:t>
      </w:r>
      <w:r>
        <w:rPr>
          <w:spacing w:val="2"/>
        </w:rPr>
        <w:t xml:space="preserve">0. </w:t>
      </w:r>
      <w:r>
        <w:t xml:space="preserve">This function </w:t>
      </w:r>
      <w:r>
        <w:rPr>
          <w:spacing w:val="2"/>
        </w:rPr>
        <w:t xml:space="preserve">performs </w:t>
      </w:r>
      <w:r>
        <w:t>a case-insensitive</w:t>
      </w:r>
      <w:r>
        <w:rPr>
          <w:spacing w:val="55"/>
        </w:rPr>
        <w:t xml:space="preserve"> </w:t>
      </w:r>
      <w:r>
        <w:t>search.</w:t>
      </w:r>
    </w:p>
    <w:p w14:paraId="20227D4F" w14:textId="77777777" w:rsidR="00AB0BB6" w:rsidRDefault="00AB0BB6" w:rsidP="00AB0BB6">
      <w:pPr>
        <w:pStyle w:val="BodyText"/>
        <w:rPr>
          <w:sz w:val="20"/>
        </w:rPr>
      </w:pPr>
    </w:p>
    <w:p w14:paraId="662DF69F" w14:textId="77777777" w:rsidR="00AB0BB6" w:rsidRDefault="00AB0BB6" w:rsidP="00AB0BB6">
      <w:pPr>
        <w:pStyle w:val="BodyText"/>
        <w:rPr>
          <w:sz w:val="25"/>
        </w:rPr>
      </w:pPr>
      <w:r>
        <w:rPr>
          <w:noProof/>
        </w:rPr>
        <w:drawing>
          <wp:anchor distT="0" distB="0" distL="0" distR="0" simplePos="0" relativeHeight="251735040" behindDoc="0" locked="0" layoutInCell="1" allowOverlap="1" wp14:anchorId="1CAABB2E" wp14:editId="5CDB8CCE">
            <wp:simplePos x="0" y="0"/>
            <wp:positionH relativeFrom="page">
              <wp:posOffset>914400</wp:posOffset>
            </wp:positionH>
            <wp:positionV relativeFrom="paragraph">
              <wp:posOffset>207552</wp:posOffset>
            </wp:positionV>
            <wp:extent cx="5926047" cy="2787015"/>
            <wp:effectExtent l="0" t="0" r="0" b="0"/>
            <wp:wrapTopAndBottom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6047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5B1113" w14:textId="77777777" w:rsidR="00AB0BB6" w:rsidRPr="0050043F" w:rsidRDefault="00AB0BB6" w:rsidP="00AB0BB6">
      <w:pPr>
        <w:sectPr w:rsidR="00AB0BB6" w:rsidRPr="0050043F">
          <w:pgSz w:w="12240" w:h="15840"/>
          <w:pgMar w:top="1500" w:right="1340" w:bottom="280" w:left="1340" w:header="720" w:footer="720" w:gutter="0"/>
          <w:cols w:space="720"/>
        </w:sectPr>
      </w:pPr>
    </w:p>
    <w:p w14:paraId="063FC08F" w14:textId="29E1E5B1" w:rsidR="008C27C5" w:rsidRPr="008C27C5" w:rsidRDefault="008C27C5" w:rsidP="008C27C5">
      <w:pPr>
        <w:pStyle w:val="BodyText"/>
        <w:ind w:left="101"/>
        <w:jc w:val="center"/>
        <w:rPr>
          <w:b/>
          <w:color w:val="1F497D" w:themeColor="text2"/>
          <w:u w:val="single"/>
        </w:rPr>
      </w:pPr>
      <w:r w:rsidRPr="008C27C5">
        <w:rPr>
          <w:b/>
          <w:color w:val="1F497D" w:themeColor="text2"/>
          <w:u w:val="single"/>
        </w:rPr>
        <w:lastRenderedPageBreak/>
        <w:t>LOWER</w:t>
      </w:r>
    </w:p>
    <w:p w14:paraId="56CAE3E6" w14:textId="77777777" w:rsidR="008C27C5" w:rsidRDefault="008C27C5" w:rsidP="008C27C5">
      <w:pPr>
        <w:pStyle w:val="BodyText"/>
        <w:ind w:left="101"/>
        <w:rPr>
          <w:color w:val="00AF50"/>
        </w:rPr>
      </w:pPr>
    </w:p>
    <w:p w14:paraId="4095C001" w14:textId="77777777" w:rsidR="008C27C5" w:rsidRDefault="008C27C5" w:rsidP="008C27C5">
      <w:pPr>
        <w:pStyle w:val="BodyText"/>
        <w:ind w:left="101"/>
      </w:pPr>
      <w:r>
        <w:t xml:space="preserve">The </w:t>
      </w:r>
      <w:proofErr w:type="gramStart"/>
      <w:r>
        <w:t>LOWER(</w:t>
      </w:r>
      <w:proofErr w:type="gramEnd"/>
      <w:r>
        <w:t xml:space="preserve">) function converts a string </w:t>
      </w:r>
      <w:r>
        <w:rPr>
          <w:spacing w:val="-3"/>
        </w:rPr>
        <w:t>to</w:t>
      </w:r>
      <w:r>
        <w:rPr>
          <w:spacing w:val="48"/>
        </w:rPr>
        <w:t xml:space="preserve"> </w:t>
      </w:r>
      <w:r>
        <w:t>lower-case.</w:t>
      </w:r>
    </w:p>
    <w:p w14:paraId="4BF3AAD9" w14:textId="77777777" w:rsidR="008C27C5" w:rsidRDefault="008C27C5" w:rsidP="008C27C5">
      <w:pPr>
        <w:pStyle w:val="BodyText"/>
        <w:ind w:left="101"/>
      </w:pPr>
    </w:p>
    <w:p w14:paraId="5DEE216B" w14:textId="77777777" w:rsidR="008C27C5" w:rsidRDefault="008C27C5" w:rsidP="008C27C5">
      <w:pPr>
        <w:pStyle w:val="BodyText"/>
        <w:spacing w:before="11"/>
        <w:rPr>
          <w:sz w:val="17"/>
        </w:rPr>
      </w:pPr>
      <w:r>
        <w:rPr>
          <w:noProof/>
        </w:rPr>
        <w:drawing>
          <wp:anchor distT="0" distB="0" distL="0" distR="0" simplePos="0" relativeHeight="251737088" behindDoc="0" locked="0" layoutInCell="1" allowOverlap="1" wp14:anchorId="21298BA3" wp14:editId="51DE9E7E">
            <wp:simplePos x="0" y="0"/>
            <wp:positionH relativeFrom="page">
              <wp:posOffset>914400</wp:posOffset>
            </wp:positionH>
            <wp:positionV relativeFrom="paragraph">
              <wp:posOffset>155953</wp:posOffset>
            </wp:positionV>
            <wp:extent cx="5917782" cy="1863089"/>
            <wp:effectExtent l="0" t="0" r="0" b="0"/>
            <wp:wrapTopAndBottom/>
            <wp:docPr id="33" name="image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7782" cy="18630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84F6DE" w14:textId="77777777" w:rsidR="008C27C5" w:rsidRDefault="008C27C5" w:rsidP="008C27C5">
      <w:pPr>
        <w:rPr>
          <w:sz w:val="17"/>
        </w:rPr>
      </w:pPr>
    </w:p>
    <w:p w14:paraId="6EFF52D3" w14:textId="77777777" w:rsidR="008C27C5" w:rsidRPr="005F1C84" w:rsidRDefault="008C27C5" w:rsidP="008C27C5">
      <w:pPr>
        <w:rPr>
          <w:sz w:val="17"/>
        </w:rPr>
      </w:pPr>
    </w:p>
    <w:p w14:paraId="541960FC" w14:textId="77777777" w:rsidR="008C27C5" w:rsidRPr="005F1C84" w:rsidRDefault="008C27C5" w:rsidP="008C27C5">
      <w:pPr>
        <w:rPr>
          <w:sz w:val="17"/>
        </w:rPr>
      </w:pPr>
    </w:p>
    <w:p w14:paraId="6CAA98F5" w14:textId="0C1189A1" w:rsidR="008C27C5" w:rsidRPr="008C27C5" w:rsidRDefault="00851FF4" w:rsidP="008C27C5">
      <w:pPr>
        <w:pStyle w:val="BodyText"/>
        <w:spacing w:before="73" w:line="288" w:lineRule="auto"/>
        <w:ind w:left="101"/>
        <w:jc w:val="center"/>
        <w:rPr>
          <w:b/>
          <w:color w:val="1F497D" w:themeColor="text2"/>
          <w:u w:val="single"/>
        </w:rPr>
      </w:pPr>
      <w:r>
        <w:rPr>
          <w:b/>
          <w:color w:val="1F497D" w:themeColor="text2"/>
          <w:u w:val="single"/>
        </w:rPr>
        <w:t>LPAD</w:t>
      </w:r>
      <w:bookmarkStart w:id="0" w:name="_GoBack"/>
      <w:bookmarkEnd w:id="0"/>
    </w:p>
    <w:p w14:paraId="67BAE10B" w14:textId="77777777" w:rsidR="008C27C5" w:rsidRDefault="008C27C5" w:rsidP="008C27C5">
      <w:pPr>
        <w:pStyle w:val="BodyText"/>
        <w:spacing w:before="73" w:line="288" w:lineRule="auto"/>
        <w:ind w:left="101"/>
        <w:rPr>
          <w:color w:val="00AF50"/>
        </w:rPr>
      </w:pPr>
    </w:p>
    <w:p w14:paraId="07584E86" w14:textId="77777777" w:rsidR="008C27C5" w:rsidRDefault="008C27C5" w:rsidP="008C27C5">
      <w:pPr>
        <w:pStyle w:val="BodyText"/>
        <w:spacing w:before="73" w:line="288" w:lineRule="auto"/>
        <w:ind w:left="101"/>
      </w:pPr>
      <w:r>
        <w:t xml:space="preserve">The </w:t>
      </w:r>
      <w:proofErr w:type="gramStart"/>
      <w:r>
        <w:t>LPAD(</w:t>
      </w:r>
      <w:proofErr w:type="gramEnd"/>
      <w:r>
        <w:t>) function left-pads a string with another string, to a certain length</w:t>
      </w:r>
    </w:p>
    <w:p w14:paraId="61C910E4" w14:textId="77777777" w:rsidR="008C27C5" w:rsidRDefault="008C27C5" w:rsidP="008C27C5">
      <w:pPr>
        <w:pStyle w:val="BodyText"/>
        <w:spacing w:before="73" w:line="288" w:lineRule="auto"/>
        <w:ind w:left="101"/>
      </w:pPr>
    </w:p>
    <w:p w14:paraId="7999ED17" w14:textId="77777777" w:rsidR="008C27C5" w:rsidRDefault="008C27C5" w:rsidP="008C27C5">
      <w:pPr>
        <w:pStyle w:val="BodyText"/>
        <w:spacing w:before="5"/>
        <w:rPr>
          <w:sz w:val="12"/>
        </w:rPr>
      </w:pPr>
      <w:r>
        <w:rPr>
          <w:noProof/>
        </w:rPr>
        <w:drawing>
          <wp:anchor distT="0" distB="0" distL="0" distR="0" simplePos="0" relativeHeight="251738112" behindDoc="0" locked="0" layoutInCell="1" allowOverlap="1" wp14:anchorId="64731D0A" wp14:editId="2F2DFD99">
            <wp:simplePos x="0" y="0"/>
            <wp:positionH relativeFrom="page">
              <wp:posOffset>914400</wp:posOffset>
            </wp:positionH>
            <wp:positionV relativeFrom="paragraph">
              <wp:posOffset>115737</wp:posOffset>
            </wp:positionV>
            <wp:extent cx="5648201" cy="2482500"/>
            <wp:effectExtent l="0" t="0" r="0" b="0"/>
            <wp:wrapTopAndBottom/>
            <wp:docPr id="35" name="image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8201" cy="248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E493A3" w14:textId="77777777" w:rsidR="00F86F9A" w:rsidRDefault="00F86F9A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462C4FD5" w14:textId="77777777" w:rsidR="008C27C5" w:rsidRDefault="008C27C5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2CFF815C" w14:textId="77777777" w:rsidR="008C27C5" w:rsidRDefault="008C27C5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61127E3C" w14:textId="77777777" w:rsidR="008C27C5" w:rsidRDefault="008C27C5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5FBDF2F2" w14:textId="77777777" w:rsidR="008C27C5" w:rsidRDefault="008C27C5" w:rsidP="008C27C5">
      <w:pPr>
        <w:pStyle w:val="BodyText"/>
        <w:tabs>
          <w:tab w:val="left" w:pos="1518"/>
        </w:tabs>
        <w:ind w:left="101"/>
        <w:jc w:val="center"/>
        <w:rPr>
          <w:b/>
          <w:color w:val="00AF50"/>
          <w:u w:val="single"/>
        </w:rPr>
      </w:pPr>
    </w:p>
    <w:p w14:paraId="617410C2" w14:textId="47FD15BA" w:rsidR="008C27C5" w:rsidRDefault="008C27C5" w:rsidP="008C27C5">
      <w:pPr>
        <w:pStyle w:val="BodyText"/>
        <w:tabs>
          <w:tab w:val="left" w:pos="1518"/>
        </w:tabs>
        <w:ind w:left="101"/>
        <w:jc w:val="center"/>
        <w:rPr>
          <w:b/>
          <w:color w:val="00AF50"/>
          <w:u w:val="single"/>
        </w:rPr>
      </w:pPr>
      <w:r w:rsidRPr="008C27C5">
        <w:rPr>
          <w:b/>
          <w:color w:val="1F497D" w:themeColor="text2"/>
          <w:u w:val="single"/>
        </w:rPr>
        <w:lastRenderedPageBreak/>
        <w:t>LTRIM</w:t>
      </w:r>
    </w:p>
    <w:p w14:paraId="3CB3CD66" w14:textId="77777777" w:rsidR="008C27C5" w:rsidRPr="005F1C84" w:rsidRDefault="008C27C5" w:rsidP="008C27C5">
      <w:pPr>
        <w:pStyle w:val="BodyText"/>
        <w:tabs>
          <w:tab w:val="left" w:pos="1518"/>
        </w:tabs>
        <w:ind w:left="101"/>
        <w:jc w:val="center"/>
        <w:rPr>
          <w:b/>
          <w:color w:val="00AF50"/>
          <w:u w:val="single"/>
        </w:rPr>
      </w:pPr>
    </w:p>
    <w:p w14:paraId="58DBA39C" w14:textId="77777777" w:rsidR="008C27C5" w:rsidRDefault="008C27C5" w:rsidP="008C27C5">
      <w:pPr>
        <w:pStyle w:val="BodyText"/>
        <w:tabs>
          <w:tab w:val="left" w:pos="1518"/>
        </w:tabs>
        <w:ind w:left="101"/>
        <w:rPr>
          <w:color w:val="00AF50"/>
        </w:rPr>
      </w:pPr>
    </w:p>
    <w:p w14:paraId="7D20848A" w14:textId="77777777" w:rsidR="008C27C5" w:rsidRDefault="008C27C5" w:rsidP="008C27C5">
      <w:pPr>
        <w:pStyle w:val="BodyText"/>
        <w:tabs>
          <w:tab w:val="left" w:pos="1518"/>
        </w:tabs>
        <w:ind w:left="101"/>
      </w:pPr>
      <w:r>
        <w:t xml:space="preserve">Removes leading spaces </w:t>
      </w:r>
      <w:r>
        <w:rPr>
          <w:spacing w:val="2"/>
        </w:rPr>
        <w:t xml:space="preserve">from </w:t>
      </w:r>
      <w:r>
        <w:t>a</w:t>
      </w:r>
      <w:r>
        <w:rPr>
          <w:spacing w:val="41"/>
        </w:rPr>
        <w:t xml:space="preserve"> </w:t>
      </w:r>
      <w:r>
        <w:t>string</w:t>
      </w:r>
    </w:p>
    <w:p w14:paraId="53376739" w14:textId="77777777" w:rsidR="008C27C5" w:rsidRDefault="008C27C5" w:rsidP="008C27C5">
      <w:pPr>
        <w:pStyle w:val="BodyText"/>
        <w:tabs>
          <w:tab w:val="left" w:pos="1518"/>
        </w:tabs>
        <w:ind w:left="101"/>
      </w:pPr>
    </w:p>
    <w:p w14:paraId="0F7FC9B4" w14:textId="77777777" w:rsidR="008C27C5" w:rsidRDefault="008C27C5" w:rsidP="008C27C5">
      <w:pPr>
        <w:pStyle w:val="BodyText"/>
        <w:tabs>
          <w:tab w:val="left" w:pos="1518"/>
        </w:tabs>
        <w:ind w:left="101"/>
      </w:pPr>
    </w:p>
    <w:p w14:paraId="3469C99F" w14:textId="75D33EB1" w:rsidR="008C27C5" w:rsidRDefault="008C27C5" w:rsidP="008C27C5">
      <w:pPr>
        <w:pStyle w:val="BodyText"/>
        <w:tabs>
          <w:tab w:val="left" w:pos="1518"/>
        </w:tabs>
        <w:ind w:left="101"/>
      </w:pPr>
      <w:r>
        <w:rPr>
          <w:noProof/>
        </w:rPr>
        <w:drawing>
          <wp:inline distT="0" distB="0" distL="0" distR="0" wp14:anchorId="44190490" wp14:editId="7A228E2D">
            <wp:extent cx="6070600" cy="1386840"/>
            <wp:effectExtent l="0" t="0" r="635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99F69" w14:textId="77777777" w:rsidR="008C27C5" w:rsidRDefault="008C27C5" w:rsidP="008C27C5">
      <w:pPr>
        <w:pStyle w:val="BodyText"/>
        <w:tabs>
          <w:tab w:val="left" w:pos="1518"/>
        </w:tabs>
        <w:ind w:left="101"/>
      </w:pPr>
    </w:p>
    <w:p w14:paraId="31B573F5" w14:textId="1AB54797" w:rsidR="008C27C5" w:rsidRDefault="008C27C5" w:rsidP="008C27C5">
      <w:pPr>
        <w:pStyle w:val="BodyText"/>
        <w:spacing w:before="2"/>
        <w:rPr>
          <w:sz w:val="17"/>
        </w:rPr>
      </w:pPr>
    </w:p>
    <w:p w14:paraId="192E5EAA" w14:textId="77777777" w:rsidR="008C27C5" w:rsidRPr="00052B21" w:rsidRDefault="008C27C5" w:rsidP="008C27C5"/>
    <w:p w14:paraId="22F25F60" w14:textId="77777777" w:rsidR="008C27C5" w:rsidRPr="00052B21" w:rsidRDefault="008C27C5" w:rsidP="008C27C5"/>
    <w:p w14:paraId="4741A185" w14:textId="77777777" w:rsidR="008C27C5" w:rsidRPr="008C27C5" w:rsidRDefault="008C27C5" w:rsidP="008C27C5">
      <w:pPr>
        <w:rPr>
          <w:color w:val="1F497D" w:themeColor="text2"/>
        </w:rPr>
      </w:pPr>
    </w:p>
    <w:p w14:paraId="3BDE3545" w14:textId="098EDE8D" w:rsidR="008C27C5" w:rsidRPr="008C27C5" w:rsidRDefault="008C27C5" w:rsidP="008C27C5">
      <w:pPr>
        <w:pStyle w:val="BodyText"/>
        <w:tabs>
          <w:tab w:val="left" w:pos="1326"/>
        </w:tabs>
        <w:spacing w:before="94"/>
        <w:ind w:left="101"/>
        <w:jc w:val="center"/>
        <w:rPr>
          <w:color w:val="1F497D" w:themeColor="text2"/>
        </w:rPr>
      </w:pPr>
      <w:r w:rsidRPr="008C27C5">
        <w:rPr>
          <w:b/>
          <w:color w:val="1F497D" w:themeColor="text2"/>
          <w:u w:val="single"/>
        </w:rPr>
        <w:t>MID</w:t>
      </w:r>
    </w:p>
    <w:p w14:paraId="56AE7C9E" w14:textId="77777777" w:rsidR="008C27C5" w:rsidRDefault="008C27C5" w:rsidP="008C27C5">
      <w:pPr>
        <w:pStyle w:val="BodyText"/>
        <w:tabs>
          <w:tab w:val="left" w:pos="1326"/>
        </w:tabs>
        <w:spacing w:before="94"/>
        <w:ind w:left="101"/>
        <w:rPr>
          <w:color w:val="00AF50"/>
        </w:rPr>
      </w:pPr>
    </w:p>
    <w:p w14:paraId="7EEFB075" w14:textId="77777777" w:rsidR="008C27C5" w:rsidRDefault="008C27C5" w:rsidP="008C27C5">
      <w:pPr>
        <w:pStyle w:val="BodyText"/>
        <w:tabs>
          <w:tab w:val="left" w:pos="1326"/>
        </w:tabs>
        <w:spacing w:before="94"/>
        <w:ind w:left="101"/>
      </w:pPr>
      <w:r>
        <w:t xml:space="preserve">Extracts a substring </w:t>
      </w:r>
      <w:r>
        <w:rPr>
          <w:spacing w:val="2"/>
        </w:rPr>
        <w:t xml:space="preserve">from </w:t>
      </w:r>
      <w:r>
        <w:t>a string (starting at any</w:t>
      </w:r>
      <w:r>
        <w:rPr>
          <w:spacing w:val="-38"/>
        </w:rPr>
        <w:t xml:space="preserve"> </w:t>
      </w:r>
      <w:r>
        <w:t>position.</w:t>
      </w:r>
    </w:p>
    <w:p w14:paraId="4C516A65" w14:textId="77777777" w:rsidR="008C27C5" w:rsidRDefault="008C27C5" w:rsidP="008C27C5">
      <w:pPr>
        <w:pStyle w:val="BodyText"/>
        <w:rPr>
          <w:sz w:val="20"/>
        </w:rPr>
      </w:pPr>
    </w:p>
    <w:p w14:paraId="6A6B8220" w14:textId="77777777" w:rsidR="008C27C5" w:rsidRDefault="008C27C5" w:rsidP="008C27C5">
      <w:pPr>
        <w:pStyle w:val="BodyText"/>
        <w:rPr>
          <w:sz w:val="20"/>
        </w:rPr>
      </w:pPr>
    </w:p>
    <w:p w14:paraId="396BF2DF" w14:textId="77777777" w:rsidR="008C27C5" w:rsidRDefault="008C27C5" w:rsidP="008C27C5">
      <w:pPr>
        <w:pStyle w:val="BodyText"/>
        <w:spacing w:before="6"/>
      </w:pPr>
      <w:r>
        <w:rPr>
          <w:noProof/>
        </w:rPr>
        <w:drawing>
          <wp:anchor distT="0" distB="0" distL="0" distR="0" simplePos="0" relativeHeight="251741184" behindDoc="0" locked="0" layoutInCell="1" allowOverlap="1" wp14:anchorId="6F68846B" wp14:editId="17ACEAF2">
            <wp:simplePos x="0" y="0"/>
            <wp:positionH relativeFrom="page">
              <wp:posOffset>914400</wp:posOffset>
            </wp:positionH>
            <wp:positionV relativeFrom="paragraph">
              <wp:posOffset>226124</wp:posOffset>
            </wp:positionV>
            <wp:extent cx="5952766" cy="1896999"/>
            <wp:effectExtent l="0" t="0" r="0" b="0"/>
            <wp:wrapTopAndBottom/>
            <wp:docPr id="39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52766" cy="18969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512867" w14:textId="77777777" w:rsidR="008C27C5" w:rsidRPr="00052B21" w:rsidRDefault="008C27C5" w:rsidP="008C27C5">
      <w:pPr>
        <w:sectPr w:rsidR="008C27C5" w:rsidRPr="00052B21">
          <w:pgSz w:w="12240" w:h="15840"/>
          <w:pgMar w:top="1380" w:right="1340" w:bottom="280" w:left="1340" w:header="720" w:footer="720" w:gutter="0"/>
          <w:cols w:space="720"/>
        </w:sectPr>
      </w:pPr>
    </w:p>
    <w:p w14:paraId="225645B3" w14:textId="5138A4C1" w:rsidR="008C0654" w:rsidRPr="008C0654" w:rsidRDefault="008C0654" w:rsidP="008C0654">
      <w:pPr>
        <w:pStyle w:val="BodyText"/>
        <w:spacing w:before="240"/>
        <w:ind w:left="101"/>
        <w:jc w:val="center"/>
        <w:rPr>
          <w:b/>
          <w:color w:val="1F497D" w:themeColor="text2"/>
          <w:u w:val="single"/>
        </w:rPr>
      </w:pPr>
      <w:r w:rsidRPr="008C0654">
        <w:rPr>
          <w:b/>
          <w:color w:val="1F497D" w:themeColor="text2"/>
          <w:u w:val="single"/>
        </w:rPr>
        <w:lastRenderedPageBreak/>
        <w:t>POSITION</w:t>
      </w:r>
    </w:p>
    <w:p w14:paraId="62BCB8C5" w14:textId="77777777" w:rsidR="008C0654" w:rsidRDefault="008C0654" w:rsidP="008C0654">
      <w:pPr>
        <w:pStyle w:val="BodyText"/>
        <w:spacing w:before="240"/>
        <w:ind w:left="101"/>
        <w:rPr>
          <w:color w:val="00AF50"/>
        </w:rPr>
      </w:pPr>
    </w:p>
    <w:p w14:paraId="7D09481C" w14:textId="77777777" w:rsidR="008C0654" w:rsidRDefault="008C0654" w:rsidP="008C0654">
      <w:pPr>
        <w:pStyle w:val="BodyText"/>
        <w:spacing w:before="240"/>
        <w:ind w:left="101"/>
      </w:pPr>
      <w:r>
        <w:t>Returns the position of the first occurrence of a substring in a string</w:t>
      </w:r>
    </w:p>
    <w:p w14:paraId="6820659C" w14:textId="77777777" w:rsidR="008C0654" w:rsidRDefault="008C0654" w:rsidP="008C0654">
      <w:pPr>
        <w:pStyle w:val="BodyText"/>
        <w:spacing w:before="240"/>
        <w:ind w:left="101"/>
      </w:pPr>
    </w:p>
    <w:p w14:paraId="3DE71339" w14:textId="77777777" w:rsidR="008C0654" w:rsidRDefault="008C0654" w:rsidP="008C0654">
      <w:pPr>
        <w:pStyle w:val="BodyText"/>
        <w:spacing w:before="3"/>
        <w:rPr>
          <w:sz w:val="18"/>
        </w:rPr>
      </w:pPr>
      <w:r>
        <w:rPr>
          <w:noProof/>
        </w:rPr>
        <w:drawing>
          <wp:anchor distT="0" distB="0" distL="0" distR="0" simplePos="0" relativeHeight="251743232" behindDoc="0" locked="0" layoutInCell="1" allowOverlap="1" wp14:anchorId="5A1B8DE0" wp14:editId="6E1EB944">
            <wp:simplePos x="0" y="0"/>
            <wp:positionH relativeFrom="page">
              <wp:posOffset>914400</wp:posOffset>
            </wp:positionH>
            <wp:positionV relativeFrom="paragraph">
              <wp:posOffset>158195</wp:posOffset>
            </wp:positionV>
            <wp:extent cx="5407696" cy="1744979"/>
            <wp:effectExtent l="0" t="0" r="0" b="0"/>
            <wp:wrapTopAndBottom/>
            <wp:docPr id="41" name="imag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7696" cy="17449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D94DB8" w14:textId="77777777" w:rsidR="008C0654" w:rsidRDefault="008C0654" w:rsidP="008C0654">
      <w:pPr>
        <w:pStyle w:val="BodyText"/>
        <w:spacing w:before="243"/>
        <w:ind w:left="101"/>
        <w:rPr>
          <w:color w:val="00AF50"/>
        </w:rPr>
      </w:pPr>
    </w:p>
    <w:p w14:paraId="16B4609C" w14:textId="77777777" w:rsidR="0006575F" w:rsidRDefault="0006575F" w:rsidP="008C0654">
      <w:pPr>
        <w:pStyle w:val="BodyText"/>
        <w:spacing w:before="243"/>
        <w:ind w:left="101"/>
        <w:rPr>
          <w:color w:val="00AF50"/>
        </w:rPr>
      </w:pPr>
    </w:p>
    <w:p w14:paraId="7F8767C7" w14:textId="67134B68" w:rsidR="008C0654" w:rsidRPr="0006575F" w:rsidRDefault="008C0654" w:rsidP="008C0654">
      <w:pPr>
        <w:pStyle w:val="BodyText"/>
        <w:spacing w:before="243"/>
        <w:ind w:left="101"/>
        <w:jc w:val="center"/>
        <w:rPr>
          <w:b/>
          <w:color w:val="1F497D" w:themeColor="text2"/>
          <w:u w:val="single"/>
        </w:rPr>
      </w:pPr>
      <w:r w:rsidRPr="0006575F">
        <w:rPr>
          <w:b/>
          <w:color w:val="1F497D" w:themeColor="text2"/>
          <w:u w:val="single"/>
        </w:rPr>
        <w:t>REPEAT</w:t>
      </w:r>
    </w:p>
    <w:p w14:paraId="08A538A1" w14:textId="77777777" w:rsidR="008C0654" w:rsidRPr="006D3DC0" w:rsidRDefault="008C0654" w:rsidP="008C0654">
      <w:pPr>
        <w:pStyle w:val="BodyText"/>
        <w:spacing w:before="243"/>
        <w:ind w:left="101"/>
        <w:jc w:val="center"/>
        <w:rPr>
          <w:b/>
          <w:color w:val="00AF50"/>
          <w:u w:val="single"/>
        </w:rPr>
      </w:pPr>
    </w:p>
    <w:p w14:paraId="457A2B5D" w14:textId="77777777" w:rsidR="008C0654" w:rsidRDefault="008C0654" w:rsidP="008C0654">
      <w:pPr>
        <w:pStyle w:val="BodyText"/>
        <w:spacing w:before="243"/>
        <w:ind w:left="101"/>
      </w:pPr>
      <w:r>
        <w:rPr>
          <w:color w:val="00AF50"/>
        </w:rPr>
        <w:t xml:space="preserve"> </w:t>
      </w:r>
      <w:r>
        <w:t>Repeats a string as many times as specified</w:t>
      </w:r>
    </w:p>
    <w:p w14:paraId="7ADE756F" w14:textId="77777777" w:rsidR="008C0654" w:rsidRDefault="008C0654" w:rsidP="008C0654">
      <w:pPr>
        <w:pStyle w:val="BodyText"/>
        <w:spacing w:before="243"/>
        <w:ind w:left="101"/>
      </w:pPr>
    </w:p>
    <w:p w14:paraId="434C1DAF" w14:textId="77777777" w:rsidR="008C0654" w:rsidRDefault="008C0654" w:rsidP="008C0654">
      <w:pPr>
        <w:pStyle w:val="BodyText"/>
        <w:spacing w:before="11"/>
        <w:rPr>
          <w:sz w:val="17"/>
        </w:rPr>
      </w:pPr>
      <w:r>
        <w:rPr>
          <w:noProof/>
        </w:rPr>
        <w:drawing>
          <wp:anchor distT="0" distB="0" distL="0" distR="0" simplePos="0" relativeHeight="251744256" behindDoc="0" locked="0" layoutInCell="1" allowOverlap="1" wp14:anchorId="2BB65F50" wp14:editId="0E735269">
            <wp:simplePos x="0" y="0"/>
            <wp:positionH relativeFrom="page">
              <wp:posOffset>914400</wp:posOffset>
            </wp:positionH>
            <wp:positionV relativeFrom="paragraph">
              <wp:posOffset>155909</wp:posOffset>
            </wp:positionV>
            <wp:extent cx="5895408" cy="2027491"/>
            <wp:effectExtent l="0" t="0" r="0" b="0"/>
            <wp:wrapTopAndBottom/>
            <wp:docPr id="43" name="imag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22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408" cy="20274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2D5185" w14:textId="77777777" w:rsidR="008C0654" w:rsidRDefault="008C0654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5A9D512D" w14:textId="77777777" w:rsidR="008C0654" w:rsidRDefault="008C0654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20EAED8E" w14:textId="77777777" w:rsidR="0006575F" w:rsidRDefault="0006575F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6FA832DB" w14:textId="77777777" w:rsidR="0006575F" w:rsidRDefault="0006575F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452FF5E2" w14:textId="77777777" w:rsidR="00A059F0" w:rsidRPr="006F0659" w:rsidRDefault="0006575F" w:rsidP="00A059F0">
      <w:pPr>
        <w:pStyle w:val="BodyText"/>
        <w:spacing w:before="73" w:line="288" w:lineRule="auto"/>
        <w:jc w:val="center"/>
        <w:rPr>
          <w:b/>
          <w:color w:val="00AF50"/>
          <w:u w:val="single"/>
        </w:rPr>
      </w:pPr>
      <w:r>
        <w:rPr>
          <w:b/>
          <w:color w:val="1F497D" w:themeColor="text2"/>
          <w:u w:val="single"/>
        </w:rPr>
        <w:br w:type="page"/>
      </w:r>
      <w:r w:rsidR="00A059F0" w:rsidRPr="00A059F0">
        <w:rPr>
          <w:b/>
          <w:color w:val="1F497D" w:themeColor="text2"/>
          <w:u w:val="single"/>
        </w:rPr>
        <w:lastRenderedPageBreak/>
        <w:t>REPLACE</w:t>
      </w:r>
    </w:p>
    <w:p w14:paraId="5BF8A6CE" w14:textId="77777777" w:rsidR="00A059F0" w:rsidRDefault="00A059F0" w:rsidP="00A059F0">
      <w:pPr>
        <w:pStyle w:val="BodyText"/>
        <w:spacing w:before="73" w:line="288" w:lineRule="auto"/>
        <w:ind w:left="101"/>
        <w:rPr>
          <w:color w:val="00AF50"/>
        </w:rPr>
      </w:pPr>
    </w:p>
    <w:p w14:paraId="6D242684" w14:textId="77777777" w:rsidR="00A059F0" w:rsidRDefault="00A059F0" w:rsidP="00A059F0">
      <w:pPr>
        <w:pStyle w:val="BodyText"/>
        <w:spacing w:before="73" w:line="288" w:lineRule="auto"/>
        <w:ind w:left="101"/>
      </w:pPr>
      <w:r>
        <w:t>Replaces all occurrences of a substring within a string, with a new substring</w:t>
      </w:r>
    </w:p>
    <w:p w14:paraId="1EE6958F" w14:textId="77777777" w:rsidR="00A059F0" w:rsidRDefault="00A059F0" w:rsidP="00A059F0">
      <w:pPr>
        <w:pStyle w:val="BodyText"/>
        <w:spacing w:before="73" w:line="288" w:lineRule="auto"/>
        <w:ind w:left="101"/>
      </w:pPr>
    </w:p>
    <w:p w14:paraId="7FD1721E" w14:textId="62DCD77C" w:rsidR="00A059F0" w:rsidRDefault="00A059F0" w:rsidP="00A059F0">
      <w:pPr>
        <w:pStyle w:val="BodyText"/>
        <w:spacing w:before="73" w:line="288" w:lineRule="auto"/>
        <w:ind w:left="101"/>
      </w:pPr>
      <w:r>
        <w:rPr>
          <w:noProof/>
        </w:rPr>
        <w:drawing>
          <wp:inline distT="0" distB="0" distL="0" distR="0" wp14:anchorId="4D439F04" wp14:editId="23FF7415">
            <wp:extent cx="6070600" cy="1649095"/>
            <wp:effectExtent l="0" t="0" r="635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44F51" w14:textId="1A1503C7" w:rsidR="00A059F0" w:rsidRDefault="00A059F0" w:rsidP="00A059F0">
      <w:pPr>
        <w:pStyle w:val="BodyText"/>
        <w:spacing w:before="5"/>
        <w:rPr>
          <w:sz w:val="12"/>
        </w:rPr>
      </w:pPr>
    </w:p>
    <w:p w14:paraId="0844929C" w14:textId="77777777" w:rsidR="00A059F0" w:rsidRDefault="00A059F0" w:rsidP="0006575F">
      <w:pPr>
        <w:pStyle w:val="BodyText"/>
        <w:spacing w:before="268"/>
        <w:ind w:left="101"/>
        <w:jc w:val="center"/>
        <w:rPr>
          <w:b/>
          <w:color w:val="1F497D" w:themeColor="text2"/>
          <w:u w:val="single"/>
        </w:rPr>
      </w:pPr>
    </w:p>
    <w:p w14:paraId="49B91827" w14:textId="77777777" w:rsidR="00A059F0" w:rsidRDefault="00A059F0" w:rsidP="0006575F">
      <w:pPr>
        <w:pStyle w:val="BodyText"/>
        <w:spacing w:before="268"/>
        <w:ind w:left="101"/>
        <w:jc w:val="center"/>
        <w:rPr>
          <w:b/>
          <w:color w:val="1F497D" w:themeColor="text2"/>
          <w:u w:val="single"/>
        </w:rPr>
      </w:pPr>
    </w:p>
    <w:p w14:paraId="29C82F75" w14:textId="77777777" w:rsidR="00A059F0" w:rsidRDefault="00A059F0" w:rsidP="00A059F0">
      <w:pPr>
        <w:pStyle w:val="BodyText"/>
        <w:spacing w:before="268"/>
        <w:rPr>
          <w:b/>
          <w:color w:val="1F497D" w:themeColor="text2"/>
          <w:u w:val="single"/>
        </w:rPr>
      </w:pPr>
    </w:p>
    <w:p w14:paraId="71230567" w14:textId="2779F503" w:rsidR="0006575F" w:rsidRPr="0006575F" w:rsidRDefault="0006575F" w:rsidP="0006575F">
      <w:pPr>
        <w:pStyle w:val="BodyText"/>
        <w:spacing w:before="268"/>
        <w:ind w:left="101"/>
        <w:jc w:val="center"/>
        <w:rPr>
          <w:b/>
          <w:color w:val="1F497D" w:themeColor="text2"/>
          <w:u w:val="single"/>
        </w:rPr>
      </w:pPr>
      <w:r w:rsidRPr="0006575F">
        <w:rPr>
          <w:b/>
          <w:color w:val="1F497D" w:themeColor="text2"/>
          <w:u w:val="single"/>
        </w:rPr>
        <w:t>REVERSE</w:t>
      </w:r>
    </w:p>
    <w:p w14:paraId="67932D23" w14:textId="77777777" w:rsidR="0006575F" w:rsidRDefault="0006575F" w:rsidP="0006575F">
      <w:pPr>
        <w:pStyle w:val="BodyText"/>
        <w:spacing w:before="268"/>
        <w:ind w:left="101"/>
        <w:rPr>
          <w:color w:val="00AF50"/>
        </w:rPr>
      </w:pPr>
    </w:p>
    <w:p w14:paraId="14378723" w14:textId="77777777" w:rsidR="0006575F" w:rsidRDefault="0006575F" w:rsidP="0006575F">
      <w:pPr>
        <w:pStyle w:val="BodyText"/>
        <w:spacing w:before="268"/>
        <w:ind w:left="101"/>
      </w:pPr>
      <w:r>
        <w:t>Reverses a string and returns the result</w:t>
      </w:r>
    </w:p>
    <w:p w14:paraId="31480103" w14:textId="77777777" w:rsidR="0006575F" w:rsidRDefault="0006575F" w:rsidP="0006575F">
      <w:pPr>
        <w:pStyle w:val="BodyText"/>
        <w:spacing w:before="268"/>
        <w:ind w:left="101"/>
      </w:pPr>
    </w:p>
    <w:p w14:paraId="325BABE1" w14:textId="77777777" w:rsidR="0006575F" w:rsidRDefault="0006575F" w:rsidP="0006575F">
      <w:pPr>
        <w:pStyle w:val="BodyText"/>
        <w:spacing w:before="5"/>
        <w:rPr>
          <w:sz w:val="17"/>
        </w:rPr>
      </w:pPr>
      <w:r>
        <w:rPr>
          <w:noProof/>
        </w:rPr>
        <w:drawing>
          <wp:anchor distT="0" distB="0" distL="0" distR="0" simplePos="0" relativeHeight="251746304" behindDoc="0" locked="0" layoutInCell="1" allowOverlap="1" wp14:anchorId="01DD9DC6" wp14:editId="2DFA6FE6">
            <wp:simplePos x="0" y="0"/>
            <wp:positionH relativeFrom="page">
              <wp:posOffset>914400</wp:posOffset>
            </wp:positionH>
            <wp:positionV relativeFrom="paragraph">
              <wp:posOffset>152575</wp:posOffset>
            </wp:positionV>
            <wp:extent cx="5935252" cy="2370296"/>
            <wp:effectExtent l="0" t="0" r="0" b="0"/>
            <wp:wrapTopAndBottom/>
            <wp:docPr id="47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24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5252" cy="23702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981E92" w14:textId="77777777" w:rsidR="0006575F" w:rsidRDefault="0006575F">
      <w:pPr>
        <w:rPr>
          <w:rFonts w:ascii="Times New Roman" w:eastAsia="Times New Roman" w:hAnsi="Times New Roman" w:cs="Times New Roman"/>
          <w:b/>
          <w:color w:val="1F497D" w:themeColor="text2"/>
          <w:sz w:val="27"/>
          <w:szCs w:val="27"/>
          <w:u w:val="single"/>
        </w:rPr>
      </w:pPr>
    </w:p>
    <w:p w14:paraId="144FBE4D" w14:textId="77777777" w:rsidR="00A059F0" w:rsidRDefault="00A059F0" w:rsidP="00A059F0">
      <w:pPr>
        <w:pStyle w:val="BodyText"/>
        <w:spacing w:before="73" w:line="288" w:lineRule="auto"/>
        <w:rPr>
          <w:b/>
          <w:color w:val="1F497D" w:themeColor="text2"/>
          <w:u w:val="single"/>
        </w:rPr>
      </w:pPr>
    </w:p>
    <w:p w14:paraId="52444AB7" w14:textId="77777777" w:rsidR="00A059F0" w:rsidRDefault="00A059F0" w:rsidP="00A059F0">
      <w:pPr>
        <w:pStyle w:val="BodyText"/>
        <w:spacing w:before="73" w:line="288" w:lineRule="auto"/>
        <w:rPr>
          <w:b/>
          <w:color w:val="1F497D" w:themeColor="text2"/>
          <w:u w:val="single"/>
        </w:rPr>
      </w:pPr>
    </w:p>
    <w:p w14:paraId="463950E7" w14:textId="77777777" w:rsidR="0006575F" w:rsidRDefault="0006575F">
      <w:pPr>
        <w:rPr>
          <w:rFonts w:ascii="Times New Roman" w:eastAsia="Times New Roman" w:hAnsi="Times New Roman" w:cs="Times New Roman"/>
          <w:b/>
          <w:color w:val="1F497D" w:themeColor="text2"/>
          <w:sz w:val="27"/>
          <w:szCs w:val="27"/>
          <w:u w:val="single"/>
        </w:rPr>
      </w:pPr>
    </w:p>
    <w:p w14:paraId="7E43DC4E" w14:textId="2B3B148B" w:rsidR="00A059F0" w:rsidRPr="00A059F0" w:rsidRDefault="00A059F0" w:rsidP="00A059F0">
      <w:pPr>
        <w:pStyle w:val="BodyText"/>
        <w:spacing w:before="1"/>
        <w:ind w:left="101"/>
        <w:jc w:val="center"/>
        <w:rPr>
          <w:b/>
          <w:color w:val="1F497D" w:themeColor="text2"/>
          <w:u w:val="single"/>
        </w:rPr>
      </w:pPr>
      <w:r w:rsidRPr="00A059F0">
        <w:rPr>
          <w:b/>
          <w:color w:val="1F497D" w:themeColor="text2"/>
          <w:u w:val="single"/>
        </w:rPr>
        <w:t>RIGHT</w:t>
      </w:r>
    </w:p>
    <w:p w14:paraId="0C67A4C9" w14:textId="77777777" w:rsidR="00A059F0" w:rsidRDefault="00A059F0" w:rsidP="00A059F0">
      <w:pPr>
        <w:pStyle w:val="BodyText"/>
        <w:spacing w:before="1"/>
        <w:ind w:left="101"/>
        <w:rPr>
          <w:color w:val="00AF50"/>
        </w:rPr>
      </w:pPr>
    </w:p>
    <w:p w14:paraId="148FD8A3" w14:textId="77777777" w:rsidR="00A059F0" w:rsidRDefault="00A059F0" w:rsidP="00A059F0">
      <w:pPr>
        <w:pStyle w:val="BodyText"/>
        <w:spacing w:before="1"/>
        <w:ind w:left="101"/>
        <w:rPr>
          <w:color w:val="00AF50"/>
        </w:rPr>
      </w:pPr>
    </w:p>
    <w:p w14:paraId="7F295DA6" w14:textId="77777777" w:rsidR="00A059F0" w:rsidRDefault="00A059F0" w:rsidP="00A059F0">
      <w:pPr>
        <w:pStyle w:val="BodyText"/>
        <w:spacing w:before="1"/>
        <w:ind w:left="101"/>
      </w:pPr>
      <w:r>
        <w:t xml:space="preserve">The </w:t>
      </w:r>
      <w:proofErr w:type="gramStart"/>
      <w:r>
        <w:t>RIGHT(</w:t>
      </w:r>
      <w:proofErr w:type="gramEnd"/>
      <w:r>
        <w:t xml:space="preserve"> ) function extract right character from string</w:t>
      </w:r>
    </w:p>
    <w:p w14:paraId="70FAB711" w14:textId="77777777" w:rsidR="00A059F0" w:rsidRDefault="00A059F0" w:rsidP="00A059F0">
      <w:pPr>
        <w:pStyle w:val="BodyText"/>
        <w:spacing w:before="1"/>
        <w:ind w:left="101"/>
      </w:pPr>
    </w:p>
    <w:p w14:paraId="5D4DFA7D" w14:textId="77777777" w:rsidR="00A059F0" w:rsidRDefault="00A059F0" w:rsidP="00A059F0">
      <w:pPr>
        <w:pStyle w:val="BodyText"/>
        <w:spacing w:before="2"/>
        <w:rPr>
          <w:sz w:val="17"/>
        </w:rPr>
      </w:pPr>
      <w:r>
        <w:rPr>
          <w:noProof/>
        </w:rPr>
        <w:drawing>
          <wp:anchor distT="0" distB="0" distL="0" distR="0" simplePos="0" relativeHeight="251748352" behindDoc="0" locked="0" layoutInCell="1" allowOverlap="1" wp14:anchorId="138F7C3B" wp14:editId="029DAFB7">
            <wp:simplePos x="0" y="0"/>
            <wp:positionH relativeFrom="page">
              <wp:posOffset>914400</wp:posOffset>
            </wp:positionH>
            <wp:positionV relativeFrom="paragraph">
              <wp:posOffset>150427</wp:posOffset>
            </wp:positionV>
            <wp:extent cx="5897381" cy="1300448"/>
            <wp:effectExtent l="0" t="0" r="0" b="0"/>
            <wp:wrapTopAndBottom/>
            <wp:docPr id="27" name="image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81" cy="13004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76AB45" w14:textId="77777777" w:rsidR="00A059F0" w:rsidRDefault="00A059F0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6DFECE98" w14:textId="77777777" w:rsidR="00A059F0" w:rsidRDefault="00A059F0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63488777" w14:textId="77777777" w:rsidR="00A059F0" w:rsidRDefault="00A059F0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5BD15A01" w14:textId="360DDC9D" w:rsidR="00A059F0" w:rsidRPr="00A059F0" w:rsidRDefault="00A059F0" w:rsidP="00A059F0">
      <w:pPr>
        <w:pStyle w:val="BodyText"/>
        <w:tabs>
          <w:tab w:val="left" w:pos="1602"/>
        </w:tabs>
        <w:spacing w:before="251"/>
        <w:ind w:left="101"/>
        <w:jc w:val="center"/>
        <w:rPr>
          <w:b/>
          <w:color w:val="1F497D" w:themeColor="text2"/>
          <w:u w:val="single"/>
        </w:rPr>
      </w:pPr>
      <w:r w:rsidRPr="00A059F0">
        <w:rPr>
          <w:b/>
          <w:color w:val="1F497D" w:themeColor="text2"/>
          <w:u w:val="single"/>
        </w:rPr>
        <w:t>RPAD</w:t>
      </w:r>
    </w:p>
    <w:p w14:paraId="0976C011" w14:textId="77777777" w:rsidR="00A059F0" w:rsidRDefault="00A059F0" w:rsidP="00A059F0">
      <w:pPr>
        <w:pStyle w:val="BodyText"/>
        <w:tabs>
          <w:tab w:val="left" w:pos="1602"/>
        </w:tabs>
        <w:spacing w:before="251"/>
        <w:ind w:left="101"/>
        <w:rPr>
          <w:color w:val="00AF50"/>
        </w:rPr>
      </w:pPr>
    </w:p>
    <w:p w14:paraId="2BB30EA4" w14:textId="77777777" w:rsidR="00A059F0" w:rsidRDefault="00A059F0" w:rsidP="00A059F0">
      <w:pPr>
        <w:pStyle w:val="BodyText"/>
        <w:tabs>
          <w:tab w:val="left" w:pos="1602"/>
        </w:tabs>
        <w:spacing w:before="251"/>
        <w:ind w:left="101"/>
      </w:pPr>
      <w:r>
        <w:t xml:space="preserve">Right-pads a string with another string, </w:t>
      </w:r>
      <w:r>
        <w:rPr>
          <w:spacing w:val="-3"/>
        </w:rPr>
        <w:t xml:space="preserve">to </w:t>
      </w:r>
      <w:r>
        <w:t xml:space="preserve">a </w:t>
      </w:r>
      <w:r>
        <w:rPr>
          <w:spacing w:val="-3"/>
        </w:rPr>
        <w:t>certain</w:t>
      </w:r>
      <w:r>
        <w:rPr>
          <w:spacing w:val="60"/>
        </w:rPr>
        <w:t xml:space="preserve"> </w:t>
      </w:r>
      <w:r>
        <w:t>length</w:t>
      </w:r>
    </w:p>
    <w:p w14:paraId="0F45617A" w14:textId="77777777" w:rsidR="00A059F0" w:rsidRDefault="00A059F0" w:rsidP="00A059F0">
      <w:pPr>
        <w:pStyle w:val="BodyText"/>
        <w:rPr>
          <w:sz w:val="20"/>
        </w:rPr>
      </w:pPr>
    </w:p>
    <w:p w14:paraId="73B94C20" w14:textId="77777777" w:rsidR="00A059F0" w:rsidRDefault="00A059F0" w:rsidP="00A059F0">
      <w:pPr>
        <w:pStyle w:val="BodyText"/>
        <w:rPr>
          <w:sz w:val="20"/>
        </w:rPr>
      </w:pPr>
    </w:p>
    <w:p w14:paraId="26AA5A6B" w14:textId="77777777" w:rsidR="00A059F0" w:rsidRDefault="00A059F0" w:rsidP="00A059F0">
      <w:pPr>
        <w:pStyle w:val="BodyText"/>
        <w:spacing w:before="6"/>
      </w:pPr>
      <w:r>
        <w:rPr>
          <w:noProof/>
        </w:rPr>
        <w:drawing>
          <wp:anchor distT="0" distB="0" distL="0" distR="0" simplePos="0" relativeHeight="251750400" behindDoc="0" locked="0" layoutInCell="1" allowOverlap="1" wp14:anchorId="705B78D6" wp14:editId="00378BE7">
            <wp:simplePos x="0" y="0"/>
            <wp:positionH relativeFrom="page">
              <wp:posOffset>914400</wp:posOffset>
            </wp:positionH>
            <wp:positionV relativeFrom="paragraph">
              <wp:posOffset>225879</wp:posOffset>
            </wp:positionV>
            <wp:extent cx="5342313" cy="2401824"/>
            <wp:effectExtent l="0" t="0" r="0" b="0"/>
            <wp:wrapTopAndBottom/>
            <wp:docPr id="49" name="image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25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42313" cy="24018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956FE5" w14:textId="77777777" w:rsidR="00A059F0" w:rsidRDefault="00A059F0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0BF2B1E2" w14:textId="77777777" w:rsidR="00A059F0" w:rsidRDefault="00A059F0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5EA8584D" w14:textId="77777777" w:rsidR="008A6441" w:rsidRDefault="008A6441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6A6AEDDF" w14:textId="2196BC6D" w:rsidR="008A6441" w:rsidRPr="00F45F08" w:rsidRDefault="008A6441" w:rsidP="008A6441">
      <w:pPr>
        <w:pStyle w:val="BodyText"/>
        <w:tabs>
          <w:tab w:val="left" w:pos="1746"/>
        </w:tabs>
        <w:spacing w:before="73"/>
        <w:ind w:left="101"/>
        <w:jc w:val="center"/>
        <w:rPr>
          <w:b/>
          <w:color w:val="1F497D" w:themeColor="text2"/>
          <w:u w:val="single"/>
        </w:rPr>
      </w:pPr>
      <w:r w:rsidRPr="00F45F08">
        <w:rPr>
          <w:b/>
          <w:color w:val="1F497D" w:themeColor="text2"/>
          <w:u w:val="single"/>
        </w:rPr>
        <w:lastRenderedPageBreak/>
        <w:t>RTRIM</w:t>
      </w:r>
    </w:p>
    <w:p w14:paraId="23347C80" w14:textId="77777777" w:rsidR="008A6441" w:rsidRDefault="008A6441" w:rsidP="008A6441">
      <w:pPr>
        <w:pStyle w:val="BodyText"/>
        <w:tabs>
          <w:tab w:val="left" w:pos="1746"/>
        </w:tabs>
        <w:spacing w:before="73"/>
        <w:ind w:left="101"/>
        <w:rPr>
          <w:color w:val="00AF50"/>
        </w:rPr>
      </w:pPr>
    </w:p>
    <w:p w14:paraId="2F98F0F9" w14:textId="77777777" w:rsidR="008A6441" w:rsidRDefault="008A6441" w:rsidP="008A6441">
      <w:pPr>
        <w:pStyle w:val="BodyText"/>
        <w:tabs>
          <w:tab w:val="left" w:pos="1746"/>
        </w:tabs>
        <w:spacing w:before="73"/>
        <w:ind w:left="101"/>
      </w:pPr>
      <w:r>
        <w:t xml:space="preserve">Removes trailing spaces </w:t>
      </w:r>
      <w:r>
        <w:rPr>
          <w:spacing w:val="2"/>
        </w:rPr>
        <w:t xml:space="preserve">from </w:t>
      </w:r>
      <w:r>
        <w:t>a</w:t>
      </w:r>
      <w:r>
        <w:rPr>
          <w:spacing w:val="-16"/>
        </w:rPr>
        <w:t xml:space="preserve"> </w:t>
      </w:r>
      <w:r>
        <w:t>string</w:t>
      </w:r>
    </w:p>
    <w:p w14:paraId="19615C52" w14:textId="77777777" w:rsidR="008A6441" w:rsidRDefault="008A6441" w:rsidP="008A6441">
      <w:pPr>
        <w:pStyle w:val="BodyText"/>
        <w:tabs>
          <w:tab w:val="left" w:pos="1746"/>
        </w:tabs>
        <w:spacing w:before="73"/>
        <w:ind w:left="101"/>
      </w:pPr>
    </w:p>
    <w:p w14:paraId="6F4E03DD" w14:textId="3B53150C" w:rsidR="00F45F08" w:rsidRDefault="00F45F08" w:rsidP="008A6441">
      <w:pPr>
        <w:pStyle w:val="BodyText"/>
        <w:tabs>
          <w:tab w:val="left" w:pos="1746"/>
        </w:tabs>
        <w:spacing w:before="73"/>
        <w:ind w:left="101"/>
      </w:pPr>
      <w:r>
        <w:rPr>
          <w:noProof/>
        </w:rPr>
        <w:drawing>
          <wp:inline distT="0" distB="0" distL="0" distR="0" wp14:anchorId="7D5B3031" wp14:editId="74C317F1">
            <wp:extent cx="6070600" cy="1454785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F83CA" w14:textId="7B7A6724" w:rsidR="008A6441" w:rsidRDefault="008A6441" w:rsidP="008A6441">
      <w:pPr>
        <w:pStyle w:val="BodyText"/>
        <w:spacing w:before="6"/>
        <w:rPr>
          <w:sz w:val="18"/>
        </w:rPr>
      </w:pPr>
    </w:p>
    <w:p w14:paraId="469A51B5" w14:textId="77777777" w:rsidR="008A6441" w:rsidRDefault="008A6441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293D6BD7" w14:textId="77777777" w:rsidR="008A6441" w:rsidRDefault="008A6441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345EDDD7" w14:textId="77777777" w:rsidR="008A6441" w:rsidRDefault="008A6441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2CB5331D" w14:textId="07A782D9" w:rsidR="00DE121D" w:rsidRPr="00DE121D" w:rsidRDefault="00DE121D" w:rsidP="00DE121D">
      <w:pPr>
        <w:pStyle w:val="BodyText"/>
        <w:tabs>
          <w:tab w:val="left" w:pos="1662"/>
        </w:tabs>
        <w:ind w:left="101"/>
        <w:jc w:val="center"/>
        <w:rPr>
          <w:b/>
          <w:color w:val="1F497D" w:themeColor="text2"/>
          <w:u w:val="single"/>
        </w:rPr>
      </w:pPr>
      <w:r w:rsidRPr="00DE121D">
        <w:rPr>
          <w:b/>
          <w:color w:val="1F497D" w:themeColor="text2"/>
          <w:u w:val="single"/>
        </w:rPr>
        <w:t>SPACE</w:t>
      </w:r>
    </w:p>
    <w:p w14:paraId="3E76A871" w14:textId="77777777" w:rsidR="00DE121D" w:rsidRPr="008F7E0E" w:rsidRDefault="00DE121D" w:rsidP="00DE121D">
      <w:pPr>
        <w:pStyle w:val="BodyText"/>
        <w:tabs>
          <w:tab w:val="left" w:pos="1662"/>
        </w:tabs>
        <w:ind w:left="101"/>
        <w:jc w:val="center"/>
        <w:rPr>
          <w:b/>
          <w:color w:val="00AF50"/>
          <w:u w:val="single"/>
        </w:rPr>
      </w:pPr>
    </w:p>
    <w:p w14:paraId="6928C6C6" w14:textId="77777777" w:rsidR="00DE121D" w:rsidRDefault="00DE121D" w:rsidP="00DE121D">
      <w:pPr>
        <w:pStyle w:val="BodyText"/>
        <w:tabs>
          <w:tab w:val="left" w:pos="1662"/>
        </w:tabs>
        <w:ind w:left="101"/>
        <w:rPr>
          <w:color w:val="00AF50"/>
        </w:rPr>
      </w:pPr>
    </w:p>
    <w:p w14:paraId="5C5E7DF5" w14:textId="77777777" w:rsidR="00DE121D" w:rsidRDefault="00DE121D" w:rsidP="00DE121D">
      <w:pPr>
        <w:pStyle w:val="BodyText"/>
        <w:tabs>
          <w:tab w:val="left" w:pos="1662"/>
        </w:tabs>
        <w:ind w:left="101"/>
      </w:pPr>
      <w:r>
        <w:t xml:space="preserve">Returns a string </w:t>
      </w:r>
      <w:r>
        <w:rPr>
          <w:spacing w:val="2"/>
        </w:rPr>
        <w:t xml:space="preserve">of </w:t>
      </w:r>
      <w:r>
        <w:t xml:space="preserve">the specified </w:t>
      </w:r>
      <w:r>
        <w:rPr>
          <w:spacing w:val="2"/>
        </w:rPr>
        <w:t xml:space="preserve">number of </w:t>
      </w:r>
      <w:r>
        <w:t>space</w:t>
      </w:r>
      <w:r>
        <w:rPr>
          <w:spacing w:val="15"/>
        </w:rPr>
        <w:t xml:space="preserve"> </w:t>
      </w:r>
      <w:r>
        <w:t>characters</w:t>
      </w:r>
    </w:p>
    <w:p w14:paraId="30130CA7" w14:textId="77777777" w:rsidR="00DE121D" w:rsidRDefault="00DE121D" w:rsidP="00DE121D">
      <w:pPr>
        <w:pStyle w:val="BodyText"/>
        <w:tabs>
          <w:tab w:val="left" w:pos="1662"/>
        </w:tabs>
        <w:ind w:left="101"/>
      </w:pPr>
    </w:p>
    <w:p w14:paraId="65D924AE" w14:textId="77777777" w:rsidR="00DE121D" w:rsidRDefault="00DE121D" w:rsidP="00DE121D">
      <w:pPr>
        <w:pStyle w:val="BodyText"/>
        <w:spacing w:before="3"/>
        <w:rPr>
          <w:sz w:val="18"/>
        </w:rPr>
      </w:pPr>
      <w:r>
        <w:rPr>
          <w:noProof/>
        </w:rPr>
        <w:drawing>
          <wp:anchor distT="0" distB="0" distL="0" distR="0" simplePos="0" relativeHeight="251752448" behindDoc="0" locked="0" layoutInCell="1" allowOverlap="1" wp14:anchorId="472C10F9" wp14:editId="0093F235">
            <wp:simplePos x="0" y="0"/>
            <wp:positionH relativeFrom="page">
              <wp:posOffset>914400</wp:posOffset>
            </wp:positionH>
            <wp:positionV relativeFrom="paragraph">
              <wp:posOffset>158111</wp:posOffset>
            </wp:positionV>
            <wp:extent cx="3823938" cy="1767839"/>
            <wp:effectExtent l="0" t="0" r="0" b="0"/>
            <wp:wrapTopAndBottom/>
            <wp:docPr id="53" name="image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image27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3938" cy="17678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610206" w14:textId="77777777" w:rsidR="00DE121D" w:rsidRDefault="00DE121D" w:rsidP="00DE121D">
      <w:pPr>
        <w:pStyle w:val="BodyText"/>
        <w:rPr>
          <w:sz w:val="30"/>
        </w:rPr>
      </w:pPr>
    </w:p>
    <w:p w14:paraId="62977FB6" w14:textId="77777777" w:rsidR="00DE121D" w:rsidRDefault="00DE121D" w:rsidP="00DE121D">
      <w:pPr>
        <w:pStyle w:val="BodyText"/>
        <w:spacing w:before="2"/>
        <w:rPr>
          <w:sz w:val="40"/>
        </w:rPr>
      </w:pPr>
    </w:p>
    <w:p w14:paraId="690B59A8" w14:textId="77777777" w:rsidR="00DE121D" w:rsidRDefault="00DE121D" w:rsidP="00DE121D">
      <w:pPr>
        <w:pStyle w:val="BodyText"/>
        <w:spacing w:before="2"/>
        <w:rPr>
          <w:sz w:val="40"/>
        </w:rPr>
      </w:pPr>
    </w:p>
    <w:p w14:paraId="5DC7F8AE" w14:textId="77777777" w:rsidR="00DE121D" w:rsidRDefault="00DE121D">
      <w:pPr>
        <w:rPr>
          <w:rFonts w:ascii="Times New Roman" w:eastAsia="Times New Roman" w:hAnsi="Times New Roman" w:cs="Times New Roman"/>
          <w:b/>
          <w:color w:val="00AF50"/>
          <w:sz w:val="27"/>
          <w:szCs w:val="27"/>
          <w:u w:val="single"/>
        </w:rPr>
      </w:pPr>
      <w:r>
        <w:rPr>
          <w:b/>
          <w:color w:val="00AF50"/>
          <w:u w:val="single"/>
        </w:rPr>
        <w:br w:type="page"/>
      </w:r>
    </w:p>
    <w:p w14:paraId="737B7B7D" w14:textId="6C8F8438" w:rsidR="00DE121D" w:rsidRPr="00DE121D" w:rsidRDefault="00DE121D" w:rsidP="00DE121D">
      <w:pPr>
        <w:pStyle w:val="BodyText"/>
        <w:ind w:left="101"/>
        <w:jc w:val="center"/>
        <w:rPr>
          <w:b/>
          <w:color w:val="1F497D" w:themeColor="text2"/>
          <w:u w:val="single"/>
        </w:rPr>
      </w:pPr>
      <w:r w:rsidRPr="00DE121D">
        <w:rPr>
          <w:b/>
          <w:color w:val="1F497D" w:themeColor="text2"/>
          <w:u w:val="single"/>
        </w:rPr>
        <w:lastRenderedPageBreak/>
        <w:t>STRCMP</w:t>
      </w:r>
    </w:p>
    <w:p w14:paraId="633D551B" w14:textId="77777777" w:rsidR="00DE121D" w:rsidRDefault="00DE121D" w:rsidP="00DE121D">
      <w:pPr>
        <w:pStyle w:val="BodyText"/>
        <w:ind w:left="101"/>
        <w:rPr>
          <w:color w:val="00AF50"/>
        </w:rPr>
      </w:pPr>
    </w:p>
    <w:p w14:paraId="0CA97B45" w14:textId="77777777" w:rsidR="009F21AB" w:rsidRDefault="009F21AB" w:rsidP="00DE121D">
      <w:pPr>
        <w:pStyle w:val="BodyText"/>
        <w:ind w:left="101"/>
      </w:pPr>
    </w:p>
    <w:p w14:paraId="42F6DFD3" w14:textId="77777777" w:rsidR="00DE121D" w:rsidRDefault="00DE121D" w:rsidP="00DE121D">
      <w:pPr>
        <w:pStyle w:val="BodyText"/>
        <w:ind w:left="101"/>
      </w:pPr>
      <w:r>
        <w:t>Compares two strings</w:t>
      </w:r>
    </w:p>
    <w:p w14:paraId="13F57487" w14:textId="77777777" w:rsidR="00DE121D" w:rsidRDefault="00DE121D" w:rsidP="00DE121D">
      <w:pPr>
        <w:pStyle w:val="BodyText"/>
        <w:ind w:left="101"/>
      </w:pPr>
    </w:p>
    <w:p w14:paraId="5DBB4EB8" w14:textId="77777777" w:rsidR="00DE121D" w:rsidRDefault="00DE121D" w:rsidP="00DE121D">
      <w:pPr>
        <w:pStyle w:val="BodyText"/>
        <w:ind w:left="101"/>
      </w:pPr>
    </w:p>
    <w:p w14:paraId="3D6EAD46" w14:textId="537D0B59" w:rsidR="00DE121D" w:rsidRDefault="00DE121D" w:rsidP="00DE121D">
      <w:pPr>
        <w:pStyle w:val="BodyText"/>
        <w:ind w:left="101"/>
      </w:pPr>
      <w:r>
        <w:rPr>
          <w:noProof/>
        </w:rPr>
        <w:drawing>
          <wp:inline distT="0" distB="0" distL="0" distR="0" wp14:anchorId="7F292607" wp14:editId="68A4CC6F">
            <wp:extent cx="6057900" cy="19050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D6BC6" w14:textId="77777777" w:rsidR="009F21AB" w:rsidRDefault="009F21AB" w:rsidP="00DE121D">
      <w:pPr>
        <w:pStyle w:val="BodyText"/>
        <w:ind w:left="101"/>
      </w:pPr>
    </w:p>
    <w:p w14:paraId="620C6212" w14:textId="03490B9A" w:rsidR="009F21AB" w:rsidRDefault="009F21AB" w:rsidP="00DE121D">
      <w:pPr>
        <w:pStyle w:val="BodyText"/>
        <w:ind w:left="101"/>
      </w:pPr>
      <w:r>
        <w:rPr>
          <w:noProof/>
        </w:rPr>
        <w:drawing>
          <wp:inline distT="0" distB="0" distL="0" distR="0" wp14:anchorId="244EBFC1" wp14:editId="4E292A9D">
            <wp:extent cx="6057900" cy="187642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060935" cy="187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495EA" w14:textId="77777777" w:rsidR="009F21AB" w:rsidRDefault="009F21AB" w:rsidP="00DE121D">
      <w:pPr>
        <w:pStyle w:val="BodyText"/>
        <w:ind w:left="101"/>
      </w:pPr>
    </w:p>
    <w:p w14:paraId="76B9890A" w14:textId="113ABE1D" w:rsidR="00DE121D" w:rsidRPr="007E4250" w:rsidRDefault="009F21AB" w:rsidP="007E4250">
      <w:pPr>
        <w:pStyle w:val="BodyText"/>
        <w:ind w:left="101"/>
        <w:sectPr w:rsidR="00DE121D" w:rsidRPr="007E4250">
          <w:pgSz w:w="12240" w:h="15840"/>
          <w:pgMar w:top="1380" w:right="1340" w:bottom="280" w:left="1340" w:header="720" w:footer="720" w:gutter="0"/>
          <w:cols w:space="720"/>
        </w:sectPr>
      </w:pPr>
      <w:r>
        <w:rPr>
          <w:noProof/>
        </w:rPr>
        <w:drawing>
          <wp:inline distT="0" distB="0" distL="0" distR="0" wp14:anchorId="7F38CF79" wp14:editId="3E078134">
            <wp:extent cx="6070600" cy="1839595"/>
            <wp:effectExtent l="0" t="0" r="635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854A7" w14:textId="2DD375D4" w:rsidR="00DE121D" w:rsidRPr="00664580" w:rsidRDefault="00DE121D" w:rsidP="00DE121D"/>
    <w:p w14:paraId="27F605D4" w14:textId="77777777" w:rsidR="007E4250" w:rsidRPr="007E4250" w:rsidRDefault="007E4250" w:rsidP="007E4250">
      <w:pPr>
        <w:pStyle w:val="BodyText"/>
        <w:tabs>
          <w:tab w:val="left" w:pos="1987"/>
        </w:tabs>
        <w:spacing w:before="94"/>
        <w:ind w:left="101"/>
        <w:jc w:val="center"/>
        <w:rPr>
          <w:b/>
          <w:color w:val="1F497D" w:themeColor="text2"/>
          <w:u w:val="single"/>
        </w:rPr>
      </w:pPr>
      <w:r w:rsidRPr="007E4250">
        <w:rPr>
          <w:b/>
          <w:color w:val="1F497D" w:themeColor="text2"/>
          <w:u w:val="single"/>
        </w:rPr>
        <w:t>SUBSTR</w:t>
      </w:r>
    </w:p>
    <w:p w14:paraId="2CB604C7" w14:textId="244A4B84" w:rsidR="007E4250" w:rsidRDefault="007E4250" w:rsidP="007E4250">
      <w:pPr>
        <w:pStyle w:val="BodyText"/>
        <w:tabs>
          <w:tab w:val="left" w:pos="1987"/>
        </w:tabs>
        <w:spacing w:before="94"/>
        <w:ind w:left="101"/>
        <w:jc w:val="center"/>
        <w:rPr>
          <w:color w:val="00AF50"/>
        </w:rPr>
      </w:pPr>
      <w:r>
        <w:rPr>
          <w:color w:val="00AF50"/>
        </w:rPr>
        <w:t xml:space="preserve"> </w:t>
      </w:r>
    </w:p>
    <w:p w14:paraId="5DE21D49" w14:textId="77777777" w:rsidR="007E4250" w:rsidRDefault="007E4250" w:rsidP="007E4250">
      <w:pPr>
        <w:pStyle w:val="BodyText"/>
        <w:tabs>
          <w:tab w:val="left" w:pos="1987"/>
        </w:tabs>
        <w:spacing w:before="94"/>
        <w:ind w:left="101"/>
      </w:pPr>
      <w:r>
        <w:t xml:space="preserve">Extracts a substring </w:t>
      </w:r>
      <w:r>
        <w:rPr>
          <w:spacing w:val="2"/>
        </w:rPr>
        <w:t>from</w:t>
      </w:r>
      <w:r>
        <w:rPr>
          <w:spacing w:val="40"/>
        </w:rPr>
        <w:t xml:space="preserve"> </w:t>
      </w:r>
      <w:r>
        <w:t>a string (starting at any position)</w:t>
      </w:r>
    </w:p>
    <w:p w14:paraId="468A4EF0" w14:textId="77777777" w:rsidR="007E4250" w:rsidRDefault="007E4250" w:rsidP="007E4250">
      <w:pPr>
        <w:pStyle w:val="BodyText"/>
        <w:spacing w:before="3"/>
        <w:rPr>
          <w:sz w:val="18"/>
        </w:rPr>
      </w:pPr>
    </w:p>
    <w:p w14:paraId="430329B9" w14:textId="77777777" w:rsidR="007E4250" w:rsidRDefault="007E4250" w:rsidP="007E4250">
      <w:pPr>
        <w:pStyle w:val="BodyText"/>
        <w:spacing w:before="3"/>
        <w:rPr>
          <w:sz w:val="18"/>
        </w:rPr>
      </w:pPr>
      <w:r>
        <w:rPr>
          <w:noProof/>
        </w:rPr>
        <w:drawing>
          <wp:anchor distT="0" distB="0" distL="0" distR="0" simplePos="0" relativeHeight="251754496" behindDoc="0" locked="0" layoutInCell="1" allowOverlap="1" wp14:anchorId="6B64848F" wp14:editId="0A3E4070">
            <wp:simplePos x="0" y="0"/>
            <wp:positionH relativeFrom="page">
              <wp:posOffset>914400</wp:posOffset>
            </wp:positionH>
            <wp:positionV relativeFrom="paragraph">
              <wp:posOffset>158172</wp:posOffset>
            </wp:positionV>
            <wp:extent cx="5903428" cy="2519553"/>
            <wp:effectExtent l="0" t="0" r="0" b="0"/>
            <wp:wrapTopAndBottom/>
            <wp:docPr id="65" name="image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image33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03428" cy="25195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D451A1" w14:textId="52EF30E6" w:rsidR="00DE121D" w:rsidRPr="00664580" w:rsidRDefault="00DE121D" w:rsidP="00DE121D"/>
    <w:p w14:paraId="2F793480" w14:textId="3CB8E249" w:rsidR="00DE121D" w:rsidRPr="00664580" w:rsidRDefault="00DE121D" w:rsidP="00DE121D"/>
    <w:p w14:paraId="57DFCF0A" w14:textId="35C07DD1" w:rsidR="00DE121D" w:rsidRPr="00664580" w:rsidRDefault="00DE121D" w:rsidP="00DE121D"/>
    <w:p w14:paraId="6AC6F10E" w14:textId="7DDE0F3A" w:rsidR="000C4E0A" w:rsidRPr="000C4E0A" w:rsidRDefault="000C4E0A" w:rsidP="000C4E0A">
      <w:pPr>
        <w:pStyle w:val="BodyText"/>
        <w:tabs>
          <w:tab w:val="left" w:pos="2467"/>
        </w:tabs>
        <w:ind w:left="101"/>
        <w:jc w:val="center"/>
        <w:rPr>
          <w:b/>
          <w:color w:val="1F497D" w:themeColor="text2"/>
          <w:u w:val="single"/>
        </w:rPr>
      </w:pPr>
      <w:r w:rsidRPr="000C4E0A">
        <w:rPr>
          <w:b/>
          <w:color w:val="1F497D" w:themeColor="text2"/>
          <w:u w:val="single"/>
        </w:rPr>
        <w:t>SUBSTRING</w:t>
      </w:r>
    </w:p>
    <w:p w14:paraId="6D1A90DB" w14:textId="77777777" w:rsidR="000C4E0A" w:rsidRDefault="000C4E0A" w:rsidP="000C4E0A">
      <w:pPr>
        <w:pStyle w:val="BodyText"/>
        <w:tabs>
          <w:tab w:val="left" w:pos="2467"/>
        </w:tabs>
        <w:ind w:left="101"/>
        <w:rPr>
          <w:color w:val="00AF50"/>
        </w:rPr>
      </w:pPr>
    </w:p>
    <w:p w14:paraId="2F341B9E" w14:textId="77777777" w:rsidR="000C4E0A" w:rsidRDefault="000C4E0A" w:rsidP="000C4E0A">
      <w:pPr>
        <w:pStyle w:val="BodyText"/>
        <w:tabs>
          <w:tab w:val="left" w:pos="2467"/>
        </w:tabs>
        <w:ind w:left="101"/>
      </w:pPr>
    </w:p>
    <w:p w14:paraId="7D145230" w14:textId="77777777" w:rsidR="000C4E0A" w:rsidRDefault="000C4E0A" w:rsidP="000C4E0A">
      <w:pPr>
        <w:pStyle w:val="BodyText"/>
        <w:tabs>
          <w:tab w:val="left" w:pos="2467"/>
        </w:tabs>
        <w:ind w:left="101"/>
      </w:pPr>
      <w:r>
        <w:t xml:space="preserve">Extracts a substring </w:t>
      </w:r>
      <w:r>
        <w:rPr>
          <w:spacing w:val="2"/>
        </w:rPr>
        <w:t xml:space="preserve">from </w:t>
      </w:r>
      <w:r>
        <w:t>a string (starting at any</w:t>
      </w:r>
      <w:r>
        <w:rPr>
          <w:spacing w:val="57"/>
        </w:rPr>
        <w:t xml:space="preserve"> </w:t>
      </w:r>
      <w:r>
        <w:rPr>
          <w:spacing w:val="2"/>
        </w:rPr>
        <w:t>position)</w:t>
      </w:r>
    </w:p>
    <w:p w14:paraId="0FA1FAD2" w14:textId="77777777" w:rsidR="000C4E0A" w:rsidRDefault="000C4E0A" w:rsidP="000C4E0A"/>
    <w:p w14:paraId="541FF5AC" w14:textId="77777777" w:rsidR="000C4E0A" w:rsidRDefault="000C4E0A" w:rsidP="000C4E0A"/>
    <w:p w14:paraId="6920A7D7" w14:textId="77777777" w:rsidR="000C4E0A" w:rsidRDefault="000C4E0A" w:rsidP="000C4E0A">
      <w:r>
        <w:rPr>
          <w:noProof/>
          <w:sz w:val="20"/>
        </w:rPr>
        <w:drawing>
          <wp:inline distT="0" distB="0" distL="0" distR="0" wp14:anchorId="5C317BDC" wp14:editId="716999A2">
            <wp:extent cx="5913275" cy="2259806"/>
            <wp:effectExtent l="0" t="0" r="0" b="0"/>
            <wp:docPr id="63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image32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13275" cy="2259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3D393" w14:textId="77777777" w:rsidR="000C4E0A" w:rsidRPr="00664580" w:rsidRDefault="000C4E0A" w:rsidP="000C4E0A">
      <w:pPr>
        <w:tabs>
          <w:tab w:val="left" w:pos="4153"/>
        </w:tabs>
      </w:pPr>
    </w:p>
    <w:p w14:paraId="123EAB71" w14:textId="461D20B5" w:rsidR="00924B23" w:rsidRPr="00924B23" w:rsidRDefault="00924B23" w:rsidP="00924B23">
      <w:pPr>
        <w:pStyle w:val="BodyText"/>
        <w:spacing w:line="278" w:lineRule="auto"/>
        <w:ind w:left="101" w:right="488"/>
        <w:jc w:val="center"/>
        <w:rPr>
          <w:b/>
          <w:color w:val="1F497D" w:themeColor="text2"/>
          <w:u w:val="single"/>
        </w:rPr>
      </w:pPr>
      <w:r w:rsidRPr="00924B23">
        <w:rPr>
          <w:b/>
          <w:color w:val="1F497D" w:themeColor="text2"/>
          <w:u w:val="single"/>
        </w:rPr>
        <w:lastRenderedPageBreak/>
        <w:t>SUBSTRING_INDEX</w:t>
      </w:r>
    </w:p>
    <w:p w14:paraId="0943B791" w14:textId="77777777" w:rsidR="00924B23" w:rsidRDefault="00924B23" w:rsidP="00924B23">
      <w:pPr>
        <w:pStyle w:val="BodyText"/>
        <w:spacing w:line="278" w:lineRule="auto"/>
        <w:ind w:left="101" w:right="488"/>
        <w:rPr>
          <w:color w:val="00AF50"/>
        </w:rPr>
      </w:pPr>
    </w:p>
    <w:p w14:paraId="05E5DAEB" w14:textId="77777777" w:rsidR="00924B23" w:rsidRDefault="00924B23" w:rsidP="00924B23">
      <w:pPr>
        <w:pStyle w:val="BodyText"/>
        <w:spacing w:line="278" w:lineRule="auto"/>
        <w:ind w:left="101" w:right="488"/>
      </w:pPr>
      <w:r>
        <w:t>Returns a substring of a string before a specified number of delimiter occurs</w:t>
      </w:r>
    </w:p>
    <w:p w14:paraId="6D687A87" w14:textId="77777777" w:rsidR="000C4E0A" w:rsidRDefault="000C4E0A" w:rsidP="000C4E0A"/>
    <w:p w14:paraId="4016A9D8" w14:textId="597595AD" w:rsidR="00DE121D" w:rsidRPr="00664580" w:rsidRDefault="00585929" w:rsidP="00DE121D">
      <w:r>
        <w:rPr>
          <w:noProof/>
        </w:rPr>
        <w:drawing>
          <wp:inline distT="0" distB="0" distL="0" distR="0" wp14:anchorId="0EFBECEF" wp14:editId="54320916">
            <wp:extent cx="6070600" cy="1737995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E9CEF" w14:textId="77777777" w:rsidR="00DE121D" w:rsidRPr="00664580" w:rsidRDefault="00DE121D" w:rsidP="00DE121D"/>
    <w:p w14:paraId="5AC38CBD" w14:textId="77777777" w:rsidR="00DE121D" w:rsidRDefault="00DE121D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1ECC4C9D" w14:textId="77777777" w:rsidR="00DE121D" w:rsidRDefault="00DE121D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1EA3D431" w14:textId="77777777" w:rsidR="00DE121D" w:rsidRDefault="00DE121D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3921A6F0" w14:textId="20EDD69E" w:rsidR="0050513F" w:rsidRPr="0050513F" w:rsidRDefault="0050513F" w:rsidP="0050513F">
      <w:pPr>
        <w:pStyle w:val="BodyText"/>
        <w:tabs>
          <w:tab w:val="left" w:pos="1626"/>
        </w:tabs>
        <w:spacing w:before="94"/>
        <w:ind w:left="101"/>
        <w:jc w:val="center"/>
        <w:rPr>
          <w:b/>
          <w:color w:val="1F497D" w:themeColor="text2"/>
          <w:u w:val="single"/>
        </w:rPr>
      </w:pPr>
      <w:r w:rsidRPr="0050513F">
        <w:rPr>
          <w:b/>
          <w:color w:val="1F497D" w:themeColor="text2"/>
          <w:u w:val="single"/>
        </w:rPr>
        <w:t>TRIM</w:t>
      </w:r>
    </w:p>
    <w:p w14:paraId="5B0E1BBA" w14:textId="77777777" w:rsidR="0050513F" w:rsidRDefault="0050513F" w:rsidP="0050513F">
      <w:pPr>
        <w:pStyle w:val="BodyText"/>
        <w:tabs>
          <w:tab w:val="left" w:pos="1626"/>
        </w:tabs>
        <w:spacing w:before="94"/>
        <w:ind w:left="101"/>
        <w:rPr>
          <w:color w:val="00AF50"/>
        </w:rPr>
      </w:pPr>
    </w:p>
    <w:p w14:paraId="474AA6E8" w14:textId="77777777" w:rsidR="0050513F" w:rsidRDefault="0050513F" w:rsidP="0050513F">
      <w:pPr>
        <w:pStyle w:val="BodyText"/>
        <w:tabs>
          <w:tab w:val="left" w:pos="1626"/>
        </w:tabs>
        <w:spacing w:before="94"/>
        <w:ind w:left="101"/>
        <w:rPr>
          <w:spacing w:val="2"/>
        </w:rPr>
      </w:pPr>
      <w:r>
        <w:t xml:space="preserve">Removes leading and trailing spaces </w:t>
      </w:r>
      <w:r>
        <w:rPr>
          <w:spacing w:val="2"/>
        </w:rPr>
        <w:t xml:space="preserve">from </w:t>
      </w:r>
      <w:r>
        <w:t>a</w:t>
      </w:r>
      <w:r>
        <w:rPr>
          <w:spacing w:val="15"/>
        </w:rPr>
        <w:t xml:space="preserve"> </w:t>
      </w:r>
      <w:r>
        <w:rPr>
          <w:spacing w:val="2"/>
        </w:rPr>
        <w:t>string</w:t>
      </w:r>
    </w:p>
    <w:p w14:paraId="15F1E12F" w14:textId="22BDEDE7" w:rsidR="0050513F" w:rsidRDefault="0050513F" w:rsidP="0050513F">
      <w:pPr>
        <w:pStyle w:val="BodyText"/>
        <w:tabs>
          <w:tab w:val="left" w:pos="1626"/>
        </w:tabs>
        <w:spacing w:before="94"/>
        <w:ind w:left="101"/>
      </w:pPr>
      <w:r>
        <w:rPr>
          <w:noProof/>
        </w:rPr>
        <w:drawing>
          <wp:anchor distT="0" distB="0" distL="114300" distR="114300" simplePos="0" relativeHeight="251757568" behindDoc="0" locked="0" layoutInCell="1" allowOverlap="1" wp14:anchorId="47BF5B48" wp14:editId="1320587E">
            <wp:simplePos x="0" y="0"/>
            <wp:positionH relativeFrom="column">
              <wp:posOffset>-118</wp:posOffset>
            </wp:positionH>
            <wp:positionV relativeFrom="paragraph">
              <wp:posOffset>348615</wp:posOffset>
            </wp:positionV>
            <wp:extent cx="6070600" cy="1838960"/>
            <wp:effectExtent l="0" t="0" r="6350" b="889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4F4084" w14:textId="3CF1C922" w:rsidR="0050513F" w:rsidRDefault="0050513F" w:rsidP="0050513F">
      <w:pPr>
        <w:pStyle w:val="BodyText"/>
        <w:spacing w:before="1"/>
        <w:rPr>
          <w:sz w:val="18"/>
        </w:rPr>
      </w:pPr>
    </w:p>
    <w:p w14:paraId="7B5885D0" w14:textId="61CDFCC7" w:rsidR="0050513F" w:rsidRDefault="0050513F" w:rsidP="0050513F">
      <w:pPr>
        <w:pStyle w:val="BodyText"/>
        <w:spacing w:before="1"/>
        <w:rPr>
          <w:sz w:val="18"/>
        </w:rPr>
      </w:pPr>
    </w:p>
    <w:p w14:paraId="0E101546" w14:textId="075CA8EE" w:rsidR="00DE121D" w:rsidRDefault="00DE121D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1A0CDE1F" w14:textId="31037110" w:rsidR="00DE121D" w:rsidRDefault="00DE121D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7AB20DDF" w14:textId="5108198A" w:rsidR="00DE121D" w:rsidRDefault="00DE121D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1BCB1036" w14:textId="1592CC2E" w:rsidR="00DE121D" w:rsidRDefault="00DE121D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5839A62E" w14:textId="77777777" w:rsidR="00DE121D" w:rsidRDefault="00DE121D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03DF767C" w14:textId="653AA017" w:rsidR="007E6C3D" w:rsidRPr="00540AC5" w:rsidRDefault="007E6C3D" w:rsidP="007E6C3D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  <w:r>
        <w:rPr>
          <w:b/>
          <w:color w:val="1F497D" w:themeColor="text2"/>
          <w:u w:val="single"/>
        </w:rPr>
        <w:t>UCASE</w:t>
      </w:r>
    </w:p>
    <w:p w14:paraId="2ED11358" w14:textId="77777777" w:rsidR="007E6C3D" w:rsidRPr="00B11456" w:rsidRDefault="007E6C3D" w:rsidP="007E6C3D">
      <w:pPr>
        <w:pStyle w:val="BodyText"/>
        <w:spacing w:before="247"/>
        <w:ind w:left="101"/>
        <w:jc w:val="center"/>
        <w:rPr>
          <w:b/>
          <w:color w:val="00AF50"/>
          <w:u w:val="single"/>
        </w:rPr>
      </w:pPr>
    </w:p>
    <w:p w14:paraId="25DFD576" w14:textId="77777777" w:rsidR="007E6C3D" w:rsidRDefault="007E6C3D" w:rsidP="007E6C3D">
      <w:pPr>
        <w:pStyle w:val="BodyText"/>
        <w:spacing w:before="247"/>
        <w:ind w:left="101"/>
      </w:pPr>
      <w:r>
        <w:t>This function converts a string to upper-case.</w:t>
      </w:r>
    </w:p>
    <w:p w14:paraId="151C733E" w14:textId="77777777" w:rsidR="007E6C3D" w:rsidRDefault="007E6C3D" w:rsidP="007E6C3D">
      <w:pPr>
        <w:pStyle w:val="BodyText"/>
        <w:spacing w:before="247"/>
        <w:ind w:left="101"/>
      </w:pPr>
    </w:p>
    <w:p w14:paraId="7F7DBFAD" w14:textId="70ACADEE" w:rsidR="007E6C3D" w:rsidRDefault="007E6C3D" w:rsidP="007E6C3D">
      <w:pPr>
        <w:pStyle w:val="BodyText"/>
        <w:spacing w:before="247"/>
        <w:ind w:left="101"/>
      </w:pPr>
      <w:r>
        <w:rPr>
          <w:noProof/>
        </w:rPr>
        <w:drawing>
          <wp:inline distT="0" distB="0" distL="0" distR="0" wp14:anchorId="2B997CD9" wp14:editId="5BB5A3E8">
            <wp:extent cx="6070600" cy="1691640"/>
            <wp:effectExtent l="0" t="0" r="635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CD614" w14:textId="77777777" w:rsidR="007E6C3D" w:rsidRDefault="007E6C3D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627D784F" w14:textId="77777777" w:rsidR="007E6C3D" w:rsidRDefault="007E6C3D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</w:p>
    <w:p w14:paraId="5802BCA5" w14:textId="63581C0F" w:rsidR="00B11456" w:rsidRPr="00540AC5" w:rsidRDefault="00B11456" w:rsidP="00B11456">
      <w:pPr>
        <w:pStyle w:val="BodyText"/>
        <w:spacing w:before="247"/>
        <w:ind w:left="101"/>
        <w:jc w:val="center"/>
        <w:rPr>
          <w:b/>
          <w:color w:val="1F497D" w:themeColor="text2"/>
          <w:u w:val="single"/>
        </w:rPr>
      </w:pPr>
      <w:r w:rsidRPr="00540AC5">
        <w:rPr>
          <w:b/>
          <w:color w:val="1F497D" w:themeColor="text2"/>
          <w:u w:val="single"/>
        </w:rPr>
        <w:t>UPPER</w:t>
      </w:r>
    </w:p>
    <w:p w14:paraId="01CEA7F2" w14:textId="77777777" w:rsidR="00B11456" w:rsidRPr="00B11456" w:rsidRDefault="00B11456" w:rsidP="00B11456">
      <w:pPr>
        <w:pStyle w:val="BodyText"/>
        <w:spacing w:before="247"/>
        <w:ind w:left="101"/>
        <w:jc w:val="center"/>
        <w:rPr>
          <w:b/>
          <w:color w:val="00AF50"/>
          <w:u w:val="single"/>
        </w:rPr>
      </w:pPr>
    </w:p>
    <w:p w14:paraId="13EB2993" w14:textId="520D0196" w:rsidR="009C4BFD" w:rsidRDefault="009C4BFD" w:rsidP="009C4BFD">
      <w:pPr>
        <w:pStyle w:val="BodyText"/>
        <w:spacing w:before="247"/>
        <w:ind w:left="101"/>
      </w:pPr>
      <w:r>
        <w:t>This function converts a string to upper-case.</w:t>
      </w:r>
    </w:p>
    <w:p w14:paraId="38930C04" w14:textId="77777777" w:rsidR="00D80BE3" w:rsidRDefault="00D80BE3" w:rsidP="009C4BFD">
      <w:pPr>
        <w:pStyle w:val="BodyText"/>
        <w:spacing w:before="247"/>
        <w:ind w:left="101"/>
      </w:pPr>
    </w:p>
    <w:p w14:paraId="78783394" w14:textId="2AB678C6" w:rsidR="009C4BFD" w:rsidRDefault="009C4BFD" w:rsidP="00D80BE3">
      <w:pPr>
        <w:pStyle w:val="BodyText"/>
        <w:spacing w:before="6"/>
        <w:rPr>
          <w:sz w:val="17"/>
        </w:rPr>
        <w:sectPr w:rsidR="009C4BFD">
          <w:pgSz w:w="12240" w:h="15840"/>
          <w:pgMar w:top="1440" w:right="1340" w:bottom="280" w:left="1340" w:header="720" w:footer="720" w:gutter="0"/>
          <w:cols w:space="720"/>
        </w:sectPr>
      </w:pPr>
      <w:r>
        <w:rPr>
          <w:noProof/>
        </w:rPr>
        <w:drawing>
          <wp:anchor distT="0" distB="0" distL="0" distR="0" simplePos="0" relativeHeight="251673600" behindDoc="0" locked="0" layoutInCell="1" allowOverlap="1" wp14:anchorId="4C2C27D6" wp14:editId="55011528">
            <wp:simplePos x="0" y="0"/>
            <wp:positionH relativeFrom="page">
              <wp:posOffset>914400</wp:posOffset>
            </wp:positionH>
            <wp:positionV relativeFrom="paragraph">
              <wp:posOffset>152797</wp:posOffset>
            </wp:positionV>
            <wp:extent cx="5935979" cy="2964180"/>
            <wp:effectExtent l="0" t="0" r="0" b="0"/>
            <wp:wrapTopAndBottom/>
            <wp:docPr id="23" name="imag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5979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5F9C8B" w14:textId="77777777" w:rsidR="009C4BFD" w:rsidRDefault="009C4BFD" w:rsidP="009C4BFD">
      <w:pPr>
        <w:pStyle w:val="BodyText"/>
        <w:rPr>
          <w:sz w:val="20"/>
        </w:rPr>
      </w:pPr>
    </w:p>
    <w:p w14:paraId="0D054A01" w14:textId="77777777" w:rsidR="009C4BFD" w:rsidRDefault="009C4BFD" w:rsidP="009C4BFD">
      <w:pPr>
        <w:pStyle w:val="BodyText"/>
        <w:spacing w:before="10"/>
        <w:rPr>
          <w:sz w:val="17"/>
        </w:rPr>
      </w:pPr>
    </w:p>
    <w:p w14:paraId="73C0E313" w14:textId="77777777" w:rsidR="009C4BFD" w:rsidRDefault="009C4BFD" w:rsidP="009C4BFD">
      <w:pPr>
        <w:pStyle w:val="BodyText"/>
        <w:rPr>
          <w:sz w:val="30"/>
        </w:rPr>
      </w:pPr>
    </w:p>
    <w:p w14:paraId="49D44278" w14:textId="77777777" w:rsidR="009C4BFD" w:rsidRDefault="009C4BFD" w:rsidP="009C4BFD">
      <w:pPr>
        <w:pStyle w:val="BodyText"/>
        <w:spacing w:before="6"/>
        <w:rPr>
          <w:sz w:val="39"/>
        </w:rPr>
      </w:pPr>
    </w:p>
    <w:p w14:paraId="4EE7FFEB" w14:textId="77777777" w:rsidR="006E13C8" w:rsidRDefault="006E13C8" w:rsidP="009C4BFD">
      <w:pPr>
        <w:pStyle w:val="BodyText"/>
        <w:spacing w:before="6"/>
        <w:rPr>
          <w:sz w:val="39"/>
        </w:rPr>
      </w:pPr>
    </w:p>
    <w:p w14:paraId="3551A8C9" w14:textId="77777777" w:rsidR="006E13C8" w:rsidRDefault="006E13C8" w:rsidP="009C4BFD">
      <w:pPr>
        <w:pStyle w:val="BodyText"/>
        <w:spacing w:before="6"/>
        <w:rPr>
          <w:sz w:val="39"/>
        </w:rPr>
      </w:pPr>
    </w:p>
    <w:p w14:paraId="18C4F10D" w14:textId="77777777" w:rsidR="006E13C8" w:rsidRDefault="006E13C8" w:rsidP="009C4BFD">
      <w:pPr>
        <w:pStyle w:val="BodyText"/>
        <w:spacing w:before="6"/>
        <w:rPr>
          <w:sz w:val="39"/>
        </w:rPr>
      </w:pPr>
    </w:p>
    <w:p w14:paraId="566044E1" w14:textId="77777777" w:rsidR="006E13C8" w:rsidRDefault="006E13C8" w:rsidP="009C4BFD">
      <w:pPr>
        <w:pStyle w:val="BodyText"/>
        <w:spacing w:before="6"/>
        <w:rPr>
          <w:sz w:val="39"/>
        </w:rPr>
      </w:pPr>
    </w:p>
    <w:p w14:paraId="463F5EAE" w14:textId="77777777" w:rsidR="006E13C8" w:rsidRDefault="006E13C8" w:rsidP="009C4BFD">
      <w:pPr>
        <w:pStyle w:val="BodyText"/>
        <w:spacing w:before="6"/>
        <w:rPr>
          <w:sz w:val="39"/>
        </w:rPr>
      </w:pPr>
    </w:p>
    <w:p w14:paraId="0820051E" w14:textId="77777777" w:rsidR="006E13C8" w:rsidRDefault="006E13C8" w:rsidP="009C4BFD">
      <w:pPr>
        <w:pStyle w:val="BodyText"/>
        <w:spacing w:before="6"/>
        <w:rPr>
          <w:sz w:val="39"/>
        </w:rPr>
      </w:pPr>
    </w:p>
    <w:p w14:paraId="34A1F4F9" w14:textId="77777777" w:rsidR="00D80BE3" w:rsidRDefault="00D80BE3" w:rsidP="009C4BFD">
      <w:pPr>
        <w:pStyle w:val="BodyText"/>
        <w:spacing w:before="6"/>
        <w:rPr>
          <w:sz w:val="39"/>
        </w:rPr>
      </w:pPr>
    </w:p>
    <w:p w14:paraId="309EA3DC" w14:textId="77777777" w:rsidR="00D80BE3" w:rsidRDefault="00D80BE3" w:rsidP="009C4BFD">
      <w:pPr>
        <w:pStyle w:val="BodyText"/>
        <w:spacing w:before="6"/>
        <w:rPr>
          <w:sz w:val="39"/>
        </w:rPr>
      </w:pPr>
    </w:p>
    <w:p w14:paraId="51010577" w14:textId="77777777" w:rsidR="00D80BE3" w:rsidRDefault="00D80BE3" w:rsidP="009C4BFD">
      <w:pPr>
        <w:pStyle w:val="BodyText"/>
        <w:spacing w:before="6"/>
        <w:rPr>
          <w:sz w:val="39"/>
        </w:rPr>
      </w:pPr>
    </w:p>
    <w:p w14:paraId="062E491E" w14:textId="77777777" w:rsidR="009C4BFD" w:rsidRDefault="009C4BFD" w:rsidP="009C4BFD">
      <w:pPr>
        <w:pStyle w:val="BodyText"/>
        <w:rPr>
          <w:sz w:val="30"/>
        </w:rPr>
      </w:pPr>
    </w:p>
    <w:p w14:paraId="78071C32" w14:textId="34E84D3D" w:rsidR="002209BF" w:rsidRPr="006E13C8" w:rsidRDefault="006E13C8" w:rsidP="006E13C8">
      <w:pPr>
        <w:jc w:val="center"/>
        <w:rPr>
          <w:rFonts w:ascii="Times New Roman" w:eastAsia="Times New Roman" w:hAnsi="Times New Roman" w:cs="Times New Roman"/>
          <w:b/>
          <w:color w:val="1F497D" w:themeColor="text2"/>
          <w:sz w:val="42"/>
          <w:szCs w:val="27"/>
        </w:rPr>
      </w:pPr>
      <w:r w:rsidRPr="006E13C8">
        <w:rPr>
          <w:b/>
          <w:color w:val="1F497D" w:themeColor="text2"/>
          <w:sz w:val="42"/>
        </w:rPr>
        <w:t>THE END</w:t>
      </w:r>
    </w:p>
    <w:sectPr w:rsidR="002209BF" w:rsidRPr="006E13C8">
      <w:headerReference w:type="default" r:id="rId4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3131AD" w14:textId="77777777" w:rsidR="00474DCC" w:rsidRDefault="00474DCC" w:rsidP="0066248F">
      <w:pPr>
        <w:spacing w:after="0" w:line="240" w:lineRule="auto"/>
      </w:pPr>
      <w:r>
        <w:separator/>
      </w:r>
    </w:p>
  </w:endnote>
  <w:endnote w:type="continuationSeparator" w:id="0">
    <w:p w14:paraId="266FCA71" w14:textId="77777777" w:rsidR="00474DCC" w:rsidRDefault="00474DCC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190ECD" w14:textId="77777777" w:rsidR="00474DCC" w:rsidRDefault="00474DCC" w:rsidP="0066248F">
      <w:pPr>
        <w:spacing w:after="0" w:line="240" w:lineRule="auto"/>
      </w:pPr>
      <w:r>
        <w:separator/>
      </w:r>
    </w:p>
  </w:footnote>
  <w:footnote w:type="continuationSeparator" w:id="0">
    <w:p w14:paraId="0EA3CD5F" w14:textId="77777777" w:rsidR="00474DCC" w:rsidRDefault="00474DCC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A2AB8" w14:textId="25E06C02"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14:paraId="4695B820" w14:textId="77777777" w:rsidR="0066248F" w:rsidRDefault="006624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QICE0tjIGGopKMUnFpcnJmfB1JgWAsAwV9QPSwAAAA="/>
  </w:docVars>
  <w:rsids>
    <w:rsidRoot w:val="008C491C"/>
    <w:rsid w:val="00017F3C"/>
    <w:rsid w:val="00036E28"/>
    <w:rsid w:val="00052B21"/>
    <w:rsid w:val="0006575F"/>
    <w:rsid w:val="000C4E0A"/>
    <w:rsid w:val="000F33DB"/>
    <w:rsid w:val="00146EEF"/>
    <w:rsid w:val="001559A9"/>
    <w:rsid w:val="00176CD7"/>
    <w:rsid w:val="00190A4D"/>
    <w:rsid w:val="001C6CC8"/>
    <w:rsid w:val="001E43D8"/>
    <w:rsid w:val="002209BF"/>
    <w:rsid w:val="0026233C"/>
    <w:rsid w:val="00285AB3"/>
    <w:rsid w:val="00292A4F"/>
    <w:rsid w:val="002A41D3"/>
    <w:rsid w:val="002F6103"/>
    <w:rsid w:val="00306A5C"/>
    <w:rsid w:val="003110F1"/>
    <w:rsid w:val="003204AD"/>
    <w:rsid w:val="003308F7"/>
    <w:rsid w:val="0034684C"/>
    <w:rsid w:val="00347207"/>
    <w:rsid w:val="00383D82"/>
    <w:rsid w:val="003D36CB"/>
    <w:rsid w:val="003D7A1C"/>
    <w:rsid w:val="003E2993"/>
    <w:rsid w:val="003F1BE7"/>
    <w:rsid w:val="00404A15"/>
    <w:rsid w:val="00405B12"/>
    <w:rsid w:val="0041525C"/>
    <w:rsid w:val="00451CBF"/>
    <w:rsid w:val="0045665F"/>
    <w:rsid w:val="00463D14"/>
    <w:rsid w:val="00474DCC"/>
    <w:rsid w:val="004A346C"/>
    <w:rsid w:val="004C4C71"/>
    <w:rsid w:val="004E4E0E"/>
    <w:rsid w:val="0050043F"/>
    <w:rsid w:val="0050513F"/>
    <w:rsid w:val="0051332A"/>
    <w:rsid w:val="00524F48"/>
    <w:rsid w:val="00540AC5"/>
    <w:rsid w:val="005426C6"/>
    <w:rsid w:val="00544652"/>
    <w:rsid w:val="00544A9E"/>
    <w:rsid w:val="00555B3F"/>
    <w:rsid w:val="00572113"/>
    <w:rsid w:val="00585929"/>
    <w:rsid w:val="005B0D5D"/>
    <w:rsid w:val="005C5731"/>
    <w:rsid w:val="005C79B3"/>
    <w:rsid w:val="005F1C84"/>
    <w:rsid w:val="00605CAB"/>
    <w:rsid w:val="00626C6B"/>
    <w:rsid w:val="00630BD0"/>
    <w:rsid w:val="0063517B"/>
    <w:rsid w:val="0066248F"/>
    <w:rsid w:val="00664580"/>
    <w:rsid w:val="006922EC"/>
    <w:rsid w:val="00692F5D"/>
    <w:rsid w:val="006D2505"/>
    <w:rsid w:val="006D3DC0"/>
    <w:rsid w:val="006E13C8"/>
    <w:rsid w:val="006F0659"/>
    <w:rsid w:val="00704ACD"/>
    <w:rsid w:val="0074243B"/>
    <w:rsid w:val="00746FC6"/>
    <w:rsid w:val="007B17DE"/>
    <w:rsid w:val="007E3161"/>
    <w:rsid w:val="007E4250"/>
    <w:rsid w:val="007E6C3D"/>
    <w:rsid w:val="00833CCB"/>
    <w:rsid w:val="00834428"/>
    <w:rsid w:val="00851FF4"/>
    <w:rsid w:val="00883759"/>
    <w:rsid w:val="0089664F"/>
    <w:rsid w:val="008A6441"/>
    <w:rsid w:val="008C0654"/>
    <w:rsid w:val="008C27C5"/>
    <w:rsid w:val="008C2AF6"/>
    <w:rsid w:val="008C491C"/>
    <w:rsid w:val="008F7E0E"/>
    <w:rsid w:val="0090647A"/>
    <w:rsid w:val="00924B23"/>
    <w:rsid w:val="00932702"/>
    <w:rsid w:val="00973974"/>
    <w:rsid w:val="00975888"/>
    <w:rsid w:val="009850FF"/>
    <w:rsid w:val="009A42E7"/>
    <w:rsid w:val="009C207E"/>
    <w:rsid w:val="009C4BFD"/>
    <w:rsid w:val="009F21AB"/>
    <w:rsid w:val="00A059F0"/>
    <w:rsid w:val="00AB09B8"/>
    <w:rsid w:val="00AB0BB6"/>
    <w:rsid w:val="00AB701E"/>
    <w:rsid w:val="00B01F74"/>
    <w:rsid w:val="00B0215D"/>
    <w:rsid w:val="00B11456"/>
    <w:rsid w:val="00B16884"/>
    <w:rsid w:val="00B20BCB"/>
    <w:rsid w:val="00B311CD"/>
    <w:rsid w:val="00B52196"/>
    <w:rsid w:val="00B828B0"/>
    <w:rsid w:val="00B8515C"/>
    <w:rsid w:val="00BA311A"/>
    <w:rsid w:val="00BB7D04"/>
    <w:rsid w:val="00BE3C24"/>
    <w:rsid w:val="00BE4DB3"/>
    <w:rsid w:val="00C14857"/>
    <w:rsid w:val="00C71982"/>
    <w:rsid w:val="00C92F3A"/>
    <w:rsid w:val="00CB42DA"/>
    <w:rsid w:val="00CD3A8F"/>
    <w:rsid w:val="00D04628"/>
    <w:rsid w:val="00D30D1B"/>
    <w:rsid w:val="00D44DFC"/>
    <w:rsid w:val="00D4594B"/>
    <w:rsid w:val="00D513D4"/>
    <w:rsid w:val="00D547DA"/>
    <w:rsid w:val="00D80BE3"/>
    <w:rsid w:val="00D829B4"/>
    <w:rsid w:val="00D87AD9"/>
    <w:rsid w:val="00DB3B89"/>
    <w:rsid w:val="00DB6208"/>
    <w:rsid w:val="00DD21F4"/>
    <w:rsid w:val="00DE121D"/>
    <w:rsid w:val="00DE5A52"/>
    <w:rsid w:val="00E032F8"/>
    <w:rsid w:val="00E06C86"/>
    <w:rsid w:val="00E31C2E"/>
    <w:rsid w:val="00E53A71"/>
    <w:rsid w:val="00E76DF1"/>
    <w:rsid w:val="00EB1C08"/>
    <w:rsid w:val="00EE13EF"/>
    <w:rsid w:val="00EF5B80"/>
    <w:rsid w:val="00F417D2"/>
    <w:rsid w:val="00F45F08"/>
    <w:rsid w:val="00F75880"/>
    <w:rsid w:val="00F86F9A"/>
    <w:rsid w:val="00FC3BE7"/>
    <w:rsid w:val="00FE6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34EF"/>
  <w15:docId w15:val="{4E1B4F39-906F-DA47-A37C-790E3E67C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9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Default">
    <w:name w:val="Default"/>
    <w:rsid w:val="007424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51CB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7"/>
      <w:szCs w:val="27"/>
    </w:rPr>
  </w:style>
  <w:style w:type="character" w:customStyle="1" w:styleId="BodyTextChar">
    <w:name w:val="Body Text Char"/>
    <w:basedOn w:val="DefaultParagraphFont"/>
    <w:link w:val="BodyText"/>
    <w:uiPriority w:val="1"/>
    <w:rsid w:val="00451CBF"/>
    <w:rPr>
      <w:rFonts w:ascii="Times New Roman" w:eastAsia="Times New Roman" w:hAnsi="Times New Roman" w:cs="Times New Roman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header" Target="header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fontTable" Target="fontTable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19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USER</cp:lastModifiedBy>
  <cp:revision>101</cp:revision>
  <cp:lastPrinted>2021-12-29T15:44:00Z</cp:lastPrinted>
  <dcterms:created xsi:type="dcterms:W3CDTF">2020-08-18T05:06:00Z</dcterms:created>
  <dcterms:modified xsi:type="dcterms:W3CDTF">2021-12-29T15:45:00Z</dcterms:modified>
</cp:coreProperties>
</file>